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1A588C0B" w:rsidR="00906D6F" w:rsidRPr="00906D6F" w:rsidRDefault="00906D6F" w:rsidP="00906D6F">
      <w:r>
        <w:t xml:space="preserve">Version </w:t>
      </w:r>
      <w:r w:rsidR="00041659">
        <w:t>4</w:t>
      </w:r>
    </w:p>
    <w:p w14:paraId="413D865B" w14:textId="3232DB3B" w:rsidR="00F85F54" w:rsidRDefault="00F85F54" w:rsidP="00F85F54">
      <w:r>
        <w:fldChar w:fldCharType="begin"/>
      </w:r>
      <w:r>
        <w:instrText xml:space="preserve"> DATE \@ "M/d/yy h:mm am/pm" </w:instrText>
      </w:r>
      <w:r>
        <w:fldChar w:fldCharType="separate"/>
      </w:r>
      <w:r w:rsidR="006715CB">
        <w:rPr>
          <w:noProof/>
        </w:rPr>
        <w:t>7/29/22 11:57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05C16E33" w:rsidR="00AC1DEF" w:rsidRDefault="00601DC5" w:rsidP="00AC1DEF">
      <w:pPr>
        <w:pStyle w:val="Heading1"/>
      </w:pPr>
      <w:r>
        <w:t>Audience</w:t>
      </w:r>
      <w:r w:rsidR="00AC1DEF">
        <w:t xml:space="preserve"> / Use of </w:t>
      </w:r>
      <w:r w:rsidR="000C3BCA">
        <w:t>UNECE WP.29 R155</w:t>
      </w:r>
      <w:r w:rsidR="00AC1DEF">
        <w:t xml:space="preserve"> Text</w:t>
      </w:r>
    </w:p>
    <w:p w14:paraId="5CC0BDAB" w14:textId="5EF047AB"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t>itself in order to provide evidence of sufficiency.</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t xml:space="preserve">This work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1010264"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 Interpretation Documents for UN Regulation No. 155 (Cyber security and cyber security management system)</w:t>
      </w:r>
      <w:r>
        <w:t xml:space="preserve"> [</w:t>
      </w:r>
      <w:r w:rsidRPr="006F2969">
        <w:rPr>
          <w:b/>
          <w:bCs/>
        </w:rPr>
        <w:t>ECE/TRANS/WP.29/2021/59</w:t>
      </w:r>
      <w:r>
        <w:t>], approved during the 183</w:t>
      </w:r>
      <w:r w:rsidRPr="006F2969">
        <w:rPr>
          <w:vertAlign w:val="superscript"/>
        </w:rPr>
        <w:t>rd</w:t>
      </w:r>
      <w:r>
        <w:t xml:space="preserve"> session (9-11 March 2021)</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76EA5D06" w14:textId="77777777" w:rsidR="00EA05CF" w:rsidRDefault="0030333A" w:rsidP="006F2969">
      <w:pPr>
        <w:spacing w:after="240"/>
        <w:ind w:left="720" w:hanging="720"/>
        <w:jc w:val="both"/>
      </w:pPr>
      <w:r w:rsidRPr="0030333A">
        <w:rPr>
          <w:b/>
          <w:bCs/>
          <w:color w:val="0070C0"/>
        </w:rPr>
        <w:t>Note:</w:t>
      </w:r>
      <w:r w:rsidRPr="005E5EE6">
        <w:rPr>
          <w:b/>
          <w:bCs/>
          <w:color w:val="0070C0"/>
        </w:rPr>
        <w:tab/>
      </w:r>
      <w:r w:rsidR="006F2969">
        <w:t xml:space="preserve">As the interpretation document was approved prior to the release of </w:t>
      </w:r>
      <w:r w:rsidR="006F2969" w:rsidRPr="004D5426">
        <w:rPr>
          <w:b/>
          <w:bCs/>
        </w:rPr>
        <w:t>ISO/SAE 21434</w:t>
      </w:r>
      <w:r w:rsidR="006F2969">
        <w:t>, its references to the that standard are based on the draft (DIS) and not the final (IS) version</w:t>
      </w:r>
      <w:r>
        <w:t>.</w:t>
      </w:r>
      <w:r w:rsidR="006F2969">
        <w:t xml:space="preserve"> Quotes from the interpretation document will be verbatim followed by notes when there is a deviation from the final version of the standard.</w:t>
      </w:r>
    </w:p>
    <w:p w14:paraId="17FFB2D5" w14:textId="7483AEEB" w:rsidR="00EA05CF" w:rsidRPr="00C358F9" w:rsidRDefault="00EA05CF" w:rsidP="00EA05CF">
      <w:pPr>
        <w:spacing w:after="240"/>
        <w:ind w:left="720" w:hanging="720"/>
        <w:jc w:val="both"/>
      </w:pPr>
      <w:r w:rsidRPr="0030333A">
        <w:rPr>
          <w:b/>
          <w:bCs/>
          <w:color w:val="0070C0"/>
        </w:rPr>
        <w:t>Note:</w:t>
      </w:r>
      <w:r w:rsidRPr="005E5EE6">
        <w:rPr>
          <w:b/>
          <w:bCs/>
          <w:color w:val="0070C0"/>
        </w:rPr>
        <w:tab/>
      </w:r>
      <w:r>
        <w:t xml:space="preserve">A summary of the mapping from the DIS to IS versions of </w:t>
      </w:r>
      <w:r w:rsidRPr="004D5426">
        <w:rPr>
          <w:b/>
          <w:bCs/>
        </w:rPr>
        <w:t>ISO/SAE 21434</w:t>
      </w:r>
      <w:r>
        <w:t xml:space="preserve"> can be found in the </w:t>
      </w:r>
      <w:r w:rsidRPr="00EA05CF">
        <w:rPr>
          <w:b/>
          <w:bCs/>
        </w:rPr>
        <w:t>AVCDL mappings</w:t>
      </w:r>
      <w:r>
        <w:t xml:space="preserve"> spreadsheet, specifically in the </w:t>
      </w:r>
      <w:r w:rsidRPr="00EA05CF">
        <w:rPr>
          <w:b/>
          <w:bCs/>
        </w:rPr>
        <w:t>R155-AVCDL product (dual)</w:t>
      </w:r>
      <w:r>
        <w:t xml:space="preserve"> sheet.</w:t>
      </w:r>
      <w:r>
        <w:br w:type="page"/>
      </w:r>
    </w:p>
    <w:p w14:paraId="4608D33D" w14:textId="7F4CB386"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FFB94DB" w14:textId="77777777" w:rsidR="00D02C21" w:rsidRPr="002E47CD" w:rsidRDefault="00000000" w:rsidP="00D02C21">
      <w:pPr>
        <w:pStyle w:val="ListParagraph"/>
        <w:numPr>
          <w:ilvl w:val="0"/>
          <w:numId w:val="35"/>
        </w:numPr>
        <w:tabs>
          <w:tab w:val="left" w:pos="1440"/>
        </w:tabs>
        <w:ind w:left="270" w:hanging="270"/>
        <w:rPr>
          <w:color w:val="0070C0"/>
        </w:rPr>
      </w:pPr>
      <w:hyperlink w:anchor="_7.2.2.3_timely_risk" w:history="1">
        <w:r w:rsidR="00D02C21" w:rsidRPr="002E47CD">
          <w:rPr>
            <w:rStyle w:val="Hyperlink"/>
            <w:color w:val="0070C0"/>
          </w:rPr>
          <w:t>7.2.2.3</w:t>
        </w:r>
        <w:r w:rsidR="00D02C21" w:rsidRPr="002E47CD">
          <w:rPr>
            <w:rStyle w:val="Hyperlink"/>
            <w:color w:val="0070C0"/>
          </w:rPr>
          <w:tab/>
          <w:t>timely risk mitig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3057C51E" w14:textId="259EA55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w:t>
      </w:r>
      <w:r>
        <w:t xml:space="preserve">requirements to the </w:t>
      </w:r>
      <w:r w:rsidRPr="00B42171">
        <w:rPr>
          <w:b/>
          <w:bCs/>
        </w:rPr>
        <w:t>AVCDL</w:t>
      </w:r>
      <w:r>
        <w:t xml:space="preserve"> phase requirements </w:t>
      </w:r>
      <w:r>
        <w:t xml:space="preserve">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w:t>
      </w:r>
      <w:r>
        <w:t>and</w:t>
      </w:r>
      <w:r>
        <w:t xml:space="preserve"> </w:t>
      </w:r>
      <w:r w:rsidRPr="00EA05CF">
        <w:rPr>
          <w:b/>
          <w:bCs/>
        </w:rPr>
        <w:t>R155-AVCDL product (</w:t>
      </w:r>
      <w:r>
        <w:rPr>
          <w:b/>
          <w:bCs/>
        </w:rPr>
        <w:t>extra</w:t>
      </w:r>
      <w:r w:rsidRPr="00EA05CF">
        <w:rPr>
          <w:b/>
          <w:bCs/>
        </w:rPr>
        <w:t>)</w:t>
      </w:r>
      <w:r>
        <w:rPr>
          <w:b/>
          <w:bCs/>
        </w:rPr>
        <w:t xml:space="preserve"> </w:t>
      </w:r>
      <w:r>
        <w:t>sheet</w:t>
      </w:r>
      <w:r>
        <w:t>s</w:t>
      </w:r>
      <w:r>
        <w:t>.</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11B24A9C" w14:textId="77777777" w:rsidR="009D2FF1" w:rsidRDefault="009D2FF1">
      <w:pPr>
        <w:rPr>
          <w:color w:val="434343"/>
          <w:sz w:val="28"/>
          <w:szCs w:val="28"/>
        </w:rPr>
      </w:pPr>
      <w:r>
        <w:br w:type="page"/>
      </w:r>
    </w:p>
    <w:p w14:paraId="0584C7D9" w14:textId="4D174B58"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427DB8C0" w:rsidR="002A3DCA" w:rsidRPr="002A3DCA" w:rsidRDefault="002A3DCA" w:rsidP="002A3DCA">
      <w:pPr>
        <w:spacing w:after="240"/>
        <w:jc w:val="both"/>
        <w:rPr>
          <w:i/>
          <w:iCs/>
          <w:color w:val="4F6228" w:themeColor="accent3" w:themeShade="80"/>
        </w:rPr>
      </w:pPr>
      <w:r w:rsidRPr="002A3DCA">
        <w:rPr>
          <w:i/>
          <w:iCs/>
          <w:color w:val="4F6228" w:themeColor="accent3" w:themeShade="80"/>
        </w:rPr>
        <w:t>ISO/SAE 21434 can be used as the basis for evidencing and evaluating the required phases of the CSMS. Clauses 9 "Concept Phase", 10 "Product Development", and 11 "Cybersecurity validation" could be used to evaluate the Development phase of the CSMS.</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5D790DAE" w14:textId="77777777" w:rsidR="002A3DCA" w:rsidRDefault="002A3DCA" w:rsidP="002A3DCA">
      <w:pPr>
        <w:pStyle w:val="Heading4"/>
        <w:rPr>
          <w:lang w:val="en-US"/>
        </w:rPr>
      </w:pPr>
      <w:r>
        <w:rPr>
          <w:lang w:val="en-US"/>
        </w:rPr>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lastRenderedPageBreak/>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0F7E1736"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s 7 "Continuous cybersecurity activities", 13 "Operations and maintenance", and 14 "Decommissioning" could be used to evaluate the Post-production phase of the CSMS;</w:t>
      </w:r>
    </w:p>
    <w:p w14:paraId="2F92F7D3" w14:textId="6996525D" w:rsidR="00EA05CF" w:rsidRDefault="00EA05CF" w:rsidP="00EA05CF">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clauses 8 “</w:t>
      </w:r>
      <w:r w:rsidRPr="00EA05CF">
        <w:t>Continual cybersecurity activities</w:t>
      </w:r>
      <w:r>
        <w:t>”, 13 “</w:t>
      </w:r>
      <w:r w:rsidRPr="00EA05CF">
        <w:t>Operations and maintenance</w:t>
      </w:r>
      <w:r>
        <w:t>”, and 14 “</w:t>
      </w:r>
      <w:r w:rsidRPr="00EA05CF">
        <w:t>End of cybersecurity support and decommissioning</w:t>
      </w:r>
      <w:r>
        <w:t>”.</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68027D64" w14:textId="77777777" w:rsidR="001C082E" w:rsidRPr="004766A9" w:rsidRDefault="001C082E" w:rsidP="001C082E">
      <w:pPr>
        <w:tabs>
          <w:tab w:val="left" w:pos="2160"/>
        </w:tabs>
        <w:rPr>
          <w:color w:val="0070C0"/>
        </w:rPr>
      </w:pPr>
      <w:r w:rsidRPr="004766A9">
        <w:rPr>
          <w:color w:val="0070C0"/>
        </w:rPr>
        <w:t>[Design-4]</w:t>
      </w:r>
      <w:r w:rsidRPr="004766A9">
        <w:rPr>
          <w:color w:val="0070C0"/>
        </w:rPr>
        <w:tab/>
        <w:t>Threat Report (Design-4.3)</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3C02F962"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5-01], [RQ-05-02]. [RQ-05-07], [RQ-05-08];</w:t>
      </w:r>
    </w:p>
    <w:p w14:paraId="7B6ECC68" w14:textId="6A6FC688" w:rsidR="0042759D" w:rsidRDefault="0042759D" w:rsidP="0042759D">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5-01], [RQ-05-02], [RQ-05-06], and [RQ-05-07].</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AB5CF4B" w14:textId="77777777" w:rsidR="000670D5" w:rsidRDefault="000670D5">
      <w:pPr>
        <w:rPr>
          <w:color w:val="434343"/>
          <w:sz w:val="28"/>
          <w:szCs w:val="28"/>
        </w:rPr>
      </w:pPr>
      <w:r>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34D87F97"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especially based on [RQ-08-01], [RQ-08-02], [RQ-08-08], [RQ-08-09].</w:t>
      </w:r>
    </w:p>
    <w:p w14:paraId="3C05408F" w14:textId="4BF2E587" w:rsidR="0042759D" w:rsidRDefault="0042759D" w:rsidP="0042759D">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w:t>
      </w:r>
      <w:r w:rsidR="007B7D8A">
        <w:t>15</w:t>
      </w:r>
      <w:r>
        <w:t>-01], [RQ-</w:t>
      </w:r>
      <w:r w:rsidR="007B7D8A">
        <w:t>15</w:t>
      </w:r>
      <w:r>
        <w:t>-02], [RQ-</w:t>
      </w:r>
      <w:r w:rsidR="007B7D8A">
        <w:t>15</w:t>
      </w:r>
      <w:r>
        <w:t>-</w:t>
      </w:r>
      <w:r w:rsidR="007B7D8A">
        <w:t>08</w:t>
      </w:r>
      <w:r>
        <w:t>], and [RQ-</w:t>
      </w:r>
      <w:r w:rsidR="007B7D8A">
        <w:t>15</w:t>
      </w:r>
      <w:r>
        <w:t>-</w:t>
      </w:r>
      <w:r w:rsidR="007B7D8A">
        <w:t>09</w:t>
      </w:r>
      <w: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230C9FD8"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1F1D4703" w14:textId="77777777" w:rsidR="006C0CB8" w:rsidRDefault="006C0CB8" w:rsidP="006C0CB8">
      <w:pPr>
        <w:tabs>
          <w:tab w:val="left" w:pos="2160"/>
        </w:tabs>
      </w:pPr>
      <w:r>
        <w:rPr>
          <w:color w:val="0070C0"/>
        </w:rPr>
        <w:t>[Design-4]</w:t>
      </w:r>
      <w:r>
        <w:rPr>
          <w:color w:val="0070C0"/>
        </w:rPr>
        <w:tab/>
        <w:t>Threat Modeling Report (Design-4.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2BAFC0BB" w14:textId="408E672D" w:rsidR="00A804D2" w:rsidRDefault="002262DC"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A804D2">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142E5758"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especially based on [RQ-08-11], [RQ-08-04]. [RQ-08-06], [RQ-08-10], [RQ-08-12], [RQ-09-07], [RQ-05-06], [RQ-09-08];</w:t>
      </w:r>
    </w:p>
    <w:p w14:paraId="3008943B" w14:textId="40F915CA" w:rsidR="007B7D8A" w:rsidRDefault="007B7D8A" w:rsidP="007B7D8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15-15],</w:t>
      </w:r>
      <w:r w:rsidRPr="007B7D8A">
        <w:t xml:space="preserve"> </w:t>
      </w:r>
      <w:r>
        <w:t>[RQ-15-04], [RQ-15-05], [RQ-15-10], [RQ-15-17], [RQ-09-05],  [RQ-15-16], and [RQ-09-06].</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2B973C60" w14:textId="77777777" w:rsidR="006C0CB8" w:rsidRPr="004766A9" w:rsidRDefault="006C0CB8" w:rsidP="006C0CB8">
      <w:pPr>
        <w:tabs>
          <w:tab w:val="left" w:pos="2160"/>
        </w:tabs>
        <w:rPr>
          <w:color w:val="0070C0"/>
        </w:rPr>
      </w:pPr>
      <w:r w:rsidRPr="004766A9">
        <w:rPr>
          <w:color w:val="0070C0"/>
        </w:rPr>
        <w:t>[Design-2]</w:t>
      </w:r>
      <w:r w:rsidRPr="004766A9">
        <w:rPr>
          <w:color w:val="0070C0"/>
        </w:rPr>
        <w:tab/>
        <w:t>Security Design Review Report (Design-2.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398522E6" w14:textId="3CF25D9C" w:rsidR="000670D5" w:rsidRDefault="00B73453"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BDE795B" w14:textId="14B386A9"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9-09];</w:t>
      </w:r>
    </w:p>
    <w:p w14:paraId="640B7752" w14:textId="76E418C3" w:rsidR="007B7D8A" w:rsidRDefault="007B7D8A" w:rsidP="007B7D8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9-07].</w:t>
      </w:r>
    </w:p>
    <w:p w14:paraId="3812F1F6" w14:textId="2CF206A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47A4BBB7" w14:textId="77777777" w:rsidR="00DD4C72" w:rsidRDefault="00DD4C72" w:rsidP="00DD4C72">
      <w:pPr>
        <w:pStyle w:val="Heading4"/>
        <w:rPr>
          <w:lang w:val="en-US"/>
        </w:rPr>
      </w:pPr>
      <w:r>
        <w:rPr>
          <w:lang w:val="en-US"/>
        </w:rPr>
        <w:t>Discussion</w:t>
      </w:r>
    </w:p>
    <w:p w14:paraId="15C249B4" w14:textId="6D027197" w:rsidR="00DD4C72"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verification of risk management:</w:t>
      </w:r>
    </w:p>
    <w:p w14:paraId="17E19CF1" w14:textId="77777777" w:rsidR="006C0CB8" w:rsidRDefault="006C0CB8" w:rsidP="006C0CB8">
      <w:pPr>
        <w:tabs>
          <w:tab w:val="left" w:pos="2160"/>
        </w:tabs>
      </w:pPr>
      <w:r>
        <w:rPr>
          <w:color w:val="0070C0"/>
        </w:rPr>
        <w:t>[Design-2]</w:t>
      </w:r>
      <w:r>
        <w:rPr>
          <w:color w:val="0070C0"/>
        </w:rPr>
        <w:tab/>
        <w:t>Security Design Review Report (Design-2.1)</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511408F6" w14:textId="2DAAA0D6" w:rsidR="000670D5" w:rsidRDefault="00B73453" w:rsidP="00B73453">
      <w:pPr>
        <w:ind w:left="810" w:hanging="81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338C1DFC" w14:textId="4BAA03B3"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9-10], [RQ-10-01]. [RQ-11-01], [RQ-11-02], [RQ-12-01];</w:t>
      </w:r>
    </w:p>
    <w:p w14:paraId="63D26E5E" w14:textId="00E57ACD" w:rsidR="007B7D8A" w:rsidRDefault="007B7D8A" w:rsidP="007B7D8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9-08],</w:t>
      </w:r>
      <w:r w:rsidRPr="007B7D8A">
        <w:t xml:space="preserve"> </w:t>
      </w:r>
      <w:r>
        <w:t xml:space="preserve">[RQ-10-01], [RQ-11-01], </w:t>
      </w:r>
      <w:r w:rsidR="00AA5BA8">
        <w:t>N/A (folded into [RQ-11-01]</w:t>
      </w:r>
      <w:r w:rsidR="00CD6878">
        <w:t>)</w:t>
      </w:r>
      <w:r>
        <w:t>, and [RQ-</w:t>
      </w:r>
      <w:r w:rsidR="00B6317A">
        <w:t>12-01</w:t>
      </w:r>
      <w:r>
        <w:t>].</w:t>
      </w:r>
    </w:p>
    <w:p w14:paraId="0D595EE8" w14:textId="7AA9185B" w:rsidR="000F063D" w:rsidRPr="008B38E2" w:rsidRDefault="000F063D" w:rsidP="00965572">
      <w:pPr>
        <w:tabs>
          <w:tab w:val="left" w:pos="2160"/>
        </w:tabs>
        <w:rPr>
          <w:color w:val="0070C0"/>
        </w:rPr>
      </w:pPr>
      <w:r w:rsidRPr="008B38E2">
        <w:rPr>
          <w:color w:val="0070C0"/>
        </w:rPr>
        <w:t>[Foundation-6]</w:t>
      </w:r>
      <w:r w:rsidRPr="008B38E2">
        <w:rPr>
          <w:color w:val="0070C0"/>
        </w:rPr>
        <w:tab/>
        <w:t>Release Integrity Plan (Foundation-6.1)</w:t>
      </w:r>
    </w:p>
    <w:p w14:paraId="4C734291"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4184468" w14:textId="0BF0980F" w:rsidR="00240849" w:rsidRPr="008B38E2" w:rsidRDefault="00240849" w:rsidP="00965572">
      <w:pPr>
        <w:tabs>
          <w:tab w:val="left" w:pos="2160"/>
        </w:tabs>
        <w:rPr>
          <w:color w:val="0070C0"/>
        </w:rPr>
      </w:pPr>
      <w:r w:rsidRPr="008B38E2">
        <w:rPr>
          <w:color w:val="0070C0"/>
        </w:rPr>
        <w:t>[Design-1]</w:t>
      </w:r>
      <w:r w:rsidRPr="008B38E2">
        <w:rPr>
          <w:color w:val="0070C0"/>
        </w:rPr>
        <w:tab/>
        <w:t>Design Showing Security Considerations (Design-1.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65572">
      <w:pPr>
        <w:tabs>
          <w:tab w:val="left" w:pos="2160"/>
        </w:tabs>
      </w:pPr>
      <w:r>
        <w:rPr>
          <w:color w:val="0070C0"/>
        </w:rPr>
        <w:t>[Implementation-10]</w:t>
      </w:r>
      <w:r>
        <w:rPr>
          <w:color w:val="0070C0"/>
        </w:rPr>
        <w:tab/>
        <w:t>Fuzz Testing Report (Implementation-10.1)</w:t>
      </w:r>
    </w:p>
    <w:p w14:paraId="6B3BF151" w14:textId="77777777" w:rsidR="006C0CB8" w:rsidRDefault="006C0CB8" w:rsidP="006C0CB8">
      <w:pPr>
        <w:tabs>
          <w:tab w:val="left" w:pos="2160"/>
        </w:tabs>
      </w:pPr>
      <w:r>
        <w:rPr>
          <w:color w:val="0070C0"/>
        </w:rPr>
        <w:t>[Verification-1]</w:t>
      </w:r>
      <w:r>
        <w:rPr>
          <w:color w:val="0070C0"/>
        </w:rPr>
        <w:tab/>
        <w:t>Penetration Testing Report (Verification-1.1)</w:t>
      </w: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0B569C34"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11-03], [RQ-06-08]. [RQ-07-05], [RQ-07-06].</w:t>
      </w:r>
    </w:p>
    <w:p w14:paraId="0F3C7450" w14:textId="1EBD4D01" w:rsidR="00B6317A" w:rsidRDefault="00B6317A" w:rsidP="00B6317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AA5BA8">
        <w:t>N/A (folded into [RQ-08-07]</w:t>
      </w:r>
      <w:r>
        <w:t>, [RQ-06-09],</w:t>
      </w:r>
      <w:r w:rsidRPr="007B7D8A">
        <w:t xml:space="preserve"> </w:t>
      </w:r>
      <w:r>
        <w:t xml:space="preserve">[RQ-08-07], and </w:t>
      </w:r>
      <w:r w:rsidR="00AA5BA8">
        <w:t>N/A (folded into [RQ-08-07]</w:t>
      </w:r>
      <w: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7985767E" w:rsidR="00240849" w:rsidRPr="008B38E2"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6C0CB8">
      <w:pPr>
        <w:tabs>
          <w:tab w:val="left" w:pos="2160"/>
        </w:tabs>
      </w:pPr>
      <w:r>
        <w:rPr>
          <w:color w:val="0070C0"/>
        </w:rPr>
        <w:t>[Verification-3]</w:t>
      </w:r>
      <w:r>
        <w:rPr>
          <w:color w:val="0070C0"/>
        </w:rPr>
        <w:tab/>
        <w:t>Updated Attack Surface Analysis (Verification-3.1)</w:t>
      </w:r>
    </w:p>
    <w:p w14:paraId="48CECF24" w14:textId="77777777" w:rsidR="0063372C" w:rsidRDefault="0063372C" w:rsidP="00AA3908">
      <w:pPr>
        <w:tabs>
          <w:tab w:val="left" w:pos="2160"/>
        </w:tabs>
        <w:spacing w:after="240"/>
      </w:pPr>
      <w:r w:rsidRPr="00F5344A">
        <w:rPr>
          <w:color w:val="0070C0"/>
        </w:rPr>
        <w:t>[Operation-1]</w:t>
      </w:r>
      <w:r w:rsidRPr="00F5344A">
        <w:rPr>
          <w:color w:val="0070C0"/>
        </w:rPr>
        <w:tab/>
        <w:t>Cybersecurity Incident Report</w:t>
      </w:r>
      <w:r>
        <w:rPr>
          <w:color w:val="0070C0"/>
        </w:rPr>
        <w:t xml:space="preserve"> (Operation-1.1)</w:t>
      </w:r>
    </w:p>
    <w:p w14:paraId="72F4EDAE" w14:textId="59D44C47" w:rsidR="000670D5" w:rsidRDefault="00AA3908" w:rsidP="00AA3908">
      <w:pPr>
        <w:jc w:val="both"/>
        <w:rPr>
          <w:color w:val="434343"/>
          <w:sz w:val="28"/>
          <w:szCs w:val="28"/>
        </w:rPr>
      </w:pPr>
      <w:r>
        <w:t xml:space="preserve">Additional material is covered in the </w:t>
      </w:r>
      <w:r w:rsidR="00457725">
        <w:rPr>
          <w:b/>
          <w:bCs/>
        </w:rPr>
        <w:t>Understanding C</w:t>
      </w:r>
      <w:r w:rsidRPr="00AA3908">
        <w:rPr>
          <w:b/>
          <w:bCs/>
        </w:rPr>
        <w:t>ybersecurity Risk Freshness in an AVCDL Context</w:t>
      </w:r>
      <w:r>
        <w:t xml:space="preserve"> elaboration document.</w:t>
      </w:r>
      <w:r w:rsidR="000670D5">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5CE72631"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7-01], [RQ-07-02]. [RQ-07-03], [RQ-07-04], [RQ-07-05], [RQ-15-04], [RQ-15-05], [RC-15-03], [RQ-13-01], [RQ-13-02], [RQ-13-03].</w:t>
      </w:r>
    </w:p>
    <w:p w14:paraId="405AC088" w14:textId="640D78EE" w:rsidR="00C47DC1" w:rsidRPr="00C47DC1" w:rsidRDefault="00C47DC1" w:rsidP="00C47DC1">
      <w:pPr>
        <w:spacing w:after="240"/>
        <w:ind w:left="720" w:hanging="720"/>
        <w:jc w:val="both"/>
        <w:rPr>
          <w:color w:val="FF0000"/>
        </w:rPr>
      </w:pPr>
      <w:r w:rsidRPr="006504F3">
        <w:rPr>
          <w:b/>
          <w:bCs/>
          <w:color w:val="0070C0"/>
        </w:rPr>
        <w:t>Note:</w:t>
      </w:r>
      <w:r w:rsidRPr="00835F8C">
        <w:rPr>
          <w:color w:val="0070C0"/>
        </w:rPr>
        <w:tab/>
      </w:r>
      <w:r w:rsidRPr="00C47DC1">
        <w:rPr>
          <w:color w:val="FF0000"/>
        </w:rPr>
        <w:t xml:space="preserve">It is </w:t>
      </w:r>
      <w:r>
        <w:rPr>
          <w:color w:val="FF0000"/>
        </w:rPr>
        <w:t>presumed</w:t>
      </w:r>
      <w:r w:rsidRPr="00C47DC1">
        <w:rPr>
          <w:color w:val="FF0000"/>
        </w:rPr>
        <w:t xml:space="preserve"> that the inclusion of [RC-15-03] (responsibility matrix) is in error</w:t>
      </w:r>
      <w:r w:rsidR="003E7391">
        <w:rPr>
          <w:color w:val="FF0000"/>
        </w:rPr>
        <w:t>,</w:t>
      </w:r>
      <w:r w:rsidRPr="00C47DC1">
        <w:rPr>
          <w:color w:val="FF0000"/>
        </w:rPr>
        <w:t xml:space="preserve"> and that it should have been [RQ-15-03] (cybersecurity interface agreement).</w:t>
      </w:r>
    </w:p>
    <w:p w14:paraId="7B45DB32" w14:textId="557DC5E1" w:rsidR="00B6317A" w:rsidRDefault="00B6317A" w:rsidP="00B6317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C47DC1" w:rsidRPr="00BC0797">
        <w:t>[RQ-</w:t>
      </w:r>
      <w:r w:rsidR="00C47DC1">
        <w:t>08</w:t>
      </w:r>
      <w:r w:rsidR="00C47DC1" w:rsidRPr="00BC0797">
        <w:t>-01], [RQ-</w:t>
      </w:r>
      <w:r w:rsidR="00C47DC1">
        <w:t>08</w:t>
      </w:r>
      <w:r w:rsidR="00C47DC1" w:rsidRPr="00BC0797">
        <w:t>-02]. [RQ-</w:t>
      </w:r>
      <w:r w:rsidR="00C47DC1">
        <w:t>08</w:t>
      </w:r>
      <w:r w:rsidR="00C47DC1" w:rsidRPr="00BC0797">
        <w:t>-03], [RQ-</w:t>
      </w:r>
      <w:r w:rsidR="00C47DC1">
        <w:t>08</w:t>
      </w:r>
      <w:r w:rsidR="00C47DC1" w:rsidRPr="00BC0797">
        <w:t>-04], [RQ-</w:t>
      </w:r>
      <w:r w:rsidR="00C47DC1">
        <w:t>08</w:t>
      </w:r>
      <w:r w:rsidR="00C47DC1" w:rsidRPr="00BC0797">
        <w:t>-</w:t>
      </w:r>
      <w:r w:rsidR="00C47DC1">
        <w:t>07</w:t>
      </w:r>
      <w:r w:rsidR="00C47DC1" w:rsidRPr="00BC0797">
        <w:t>], [RQ-</w:t>
      </w:r>
      <w:r w:rsidR="00C47DC1">
        <w:t>07</w:t>
      </w:r>
      <w:r w:rsidR="00C47DC1" w:rsidRPr="00BC0797">
        <w:t>-</w:t>
      </w:r>
      <w:r w:rsidR="00C47DC1">
        <w:t>06</w:t>
      </w:r>
      <w:r w:rsidR="00C47DC1" w:rsidRPr="00BC0797">
        <w:t>], [RQ-</w:t>
      </w:r>
      <w:r w:rsidR="00C47DC1">
        <w:t>07</w:t>
      </w:r>
      <w:r w:rsidR="00C47DC1" w:rsidRPr="00BC0797">
        <w:t>-</w:t>
      </w:r>
      <w:r w:rsidR="00C47DC1">
        <w:t>07</w:t>
      </w:r>
      <w:r w:rsidR="00C47DC1" w:rsidRPr="00BC0797">
        <w:t>], [R</w:t>
      </w:r>
      <w:r w:rsidR="00C47DC1">
        <w:t>Q</w:t>
      </w:r>
      <w:r w:rsidR="00C47DC1" w:rsidRPr="00BC0797">
        <w:t>-</w:t>
      </w:r>
      <w:r w:rsidR="00C47DC1">
        <w:t>07</w:t>
      </w:r>
      <w:r w:rsidR="00C47DC1" w:rsidRPr="00BC0797">
        <w:t>-</w:t>
      </w:r>
      <w:r w:rsidR="00C47DC1">
        <w:t>04</w:t>
      </w:r>
      <w:r w:rsidR="00C47DC1" w:rsidRPr="00BC0797">
        <w:t xml:space="preserve">], [RQ-13-01], </w:t>
      </w:r>
      <w:r w:rsidR="00C47DC1">
        <w:t>N/A (folded into [RQ-13-01]</w:t>
      </w:r>
      <w:r w:rsidR="00C47DC1" w:rsidRPr="00BC0797">
        <w:t>,</w:t>
      </w:r>
      <w:r w:rsidR="00C47DC1">
        <w:rPr>
          <w:i/>
          <w:iCs/>
        </w:rPr>
        <w:t xml:space="preserve"> </w:t>
      </w:r>
      <w:r>
        <w:t xml:space="preserve">and </w:t>
      </w:r>
      <w:r w:rsidR="00C47DC1">
        <w:t>N/A (folded into [RQ-13-01])</w:t>
      </w:r>
      <w: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8B38E2" w:rsidRDefault="00240849" w:rsidP="00D355F8">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1D9D6ED5" w14:textId="77777777" w:rsidR="00D355F8" w:rsidRDefault="00D355F8" w:rsidP="00D355F8">
      <w:pPr>
        <w:pStyle w:val="Heading4"/>
        <w:rPr>
          <w:lang w:val="en-US"/>
        </w:rPr>
      </w:pPr>
      <w:r>
        <w:rPr>
          <w:lang w:val="en-US"/>
        </w:rPr>
        <w:t>Discussion</w:t>
      </w:r>
    </w:p>
    <w:p w14:paraId="3BE1C25D" w14:textId="4685238A" w:rsidR="004669B0"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xml:space="preserve">) domain and not the product domain. 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79AF2458" w14:textId="77777777" w:rsidR="00A804D2" w:rsidRDefault="00A804D2">
      <w:pPr>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1C4FBF76"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7-03].</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2E6B6B38" w14:textId="0B7F6CC1" w:rsidR="00E0414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p>
    <w:p w14:paraId="0DED7B52" w14:textId="3A99840B" w:rsidR="000670D5" w:rsidRDefault="000670D5" w:rsidP="000670D5">
      <w:pPr>
        <w:spacing w:after="240"/>
        <w:jc w:val="both"/>
      </w:pPr>
      <w:r>
        <w:t xml:space="preserve">Cybersecurity controls tracking as supported by the </w:t>
      </w:r>
      <w:r w:rsidRPr="00F768D1">
        <w:rPr>
          <w:b/>
          <w:bCs/>
        </w:rPr>
        <w:t>AVCDL</w:t>
      </w:r>
      <w:r>
        <w:t xml:space="preserve"> extends beyond the requirements of </w:t>
      </w:r>
      <w:r w:rsidRPr="00F768D1">
        <w:rPr>
          <w:b/>
          <w:bCs/>
        </w:rPr>
        <w:t>ISO/SAE 21434</w:t>
      </w:r>
      <w:r>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D39B56D" w14:textId="77777777" w:rsidR="0063372C" w:rsidRDefault="0063372C" w:rsidP="0063372C">
      <w:pPr>
        <w:tabs>
          <w:tab w:val="left" w:pos="2160"/>
        </w:tabs>
      </w:pPr>
      <w:r>
        <w:rPr>
          <w:color w:val="0070C0"/>
        </w:rPr>
        <w:t>[Operation-2]</w:t>
      </w:r>
      <w:r>
        <w:rPr>
          <w:color w:val="0070C0"/>
        </w:rPr>
        <w:tab/>
        <w:t>Software Deployment Report (Operation-2.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1C8D008C" w14:textId="28DF4FAE" w:rsidR="00A91983" w:rsidRPr="002A3DCA" w:rsidRDefault="00A91983" w:rsidP="00A91983">
      <w:pPr>
        <w:spacing w:after="240"/>
        <w:jc w:val="both"/>
        <w:rPr>
          <w:i/>
          <w:iCs/>
          <w:color w:val="4F6228" w:themeColor="accent3" w:themeShade="80"/>
        </w:rPr>
      </w:pPr>
      <w:r w:rsidRPr="00BC0797">
        <w:rPr>
          <w:i/>
          <w:iCs/>
          <w:color w:val="4F6228" w:themeColor="accent3" w:themeShade="80"/>
        </w:rPr>
        <w:t xml:space="preserve">ISO/SAE 21434 can be used as the basis for evidencing </w:t>
      </w:r>
      <w:r>
        <w:rPr>
          <w:i/>
          <w:iCs/>
          <w:color w:val="4F6228" w:themeColor="accent3" w:themeShade="80"/>
        </w:rPr>
        <w:t>the required processes</w:t>
      </w:r>
      <w:r w:rsidRPr="00BC0797">
        <w:rPr>
          <w:i/>
          <w:iCs/>
          <w:color w:val="4F6228" w:themeColor="accent3" w:themeShade="80"/>
        </w:rPr>
        <w:t>, especially based on [RQ-0</w:t>
      </w:r>
      <w:r>
        <w:rPr>
          <w:i/>
          <w:iCs/>
          <w:color w:val="4F6228" w:themeColor="accent3" w:themeShade="80"/>
        </w:rPr>
        <w:t>5</w:t>
      </w:r>
      <w:r w:rsidRPr="00BC0797">
        <w:rPr>
          <w:i/>
          <w:iCs/>
          <w:color w:val="4F6228" w:themeColor="accent3" w:themeShade="80"/>
        </w:rPr>
        <w:t>-0</w:t>
      </w:r>
      <w:r>
        <w:rPr>
          <w:i/>
          <w:iCs/>
          <w:color w:val="4F6228" w:themeColor="accent3" w:themeShade="80"/>
        </w:rPr>
        <w:t>2</w:t>
      </w:r>
      <w:r w:rsidRPr="00BC0797">
        <w:rPr>
          <w:i/>
          <w:iCs/>
          <w:color w:val="4F6228" w:themeColor="accent3" w:themeShade="80"/>
        </w:rPr>
        <w:t>].</w:t>
      </w:r>
    </w:p>
    <w:p w14:paraId="6A469964" w14:textId="13A6AFE8" w:rsidR="000F063D" w:rsidRDefault="00D20538" w:rsidP="00D20538">
      <w:pPr>
        <w:spacing w:after="240"/>
        <w:ind w:left="720" w:hanging="720"/>
        <w:jc w:val="both"/>
      </w:pPr>
      <w:r w:rsidRPr="006504F3">
        <w:rPr>
          <w:b/>
          <w:bCs/>
          <w:color w:val="0070C0"/>
        </w:rPr>
        <w:t>Note:</w:t>
      </w:r>
      <w:r w:rsidRPr="006504F3">
        <w:rPr>
          <w:b/>
          <w:bCs/>
          <w:color w:val="0070C0"/>
        </w:rPr>
        <w:tab/>
      </w:r>
      <w:r>
        <w:t xml:space="preserve">This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7A78BDF0"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6053E6">
        <w:t>Additional</w:t>
      </w:r>
      <w:r w:rsidR="00F939B5">
        <w:t xml:space="preserve"> imposed response time boxes may exist within the context of supplier service level agreements (SLAs).</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25E572A7"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7.3 "Cybersecurity Monitoring", 7.4 "Cybersecurity event assessment", 7.5 "Vulnerability analysis.</w:t>
      </w:r>
    </w:p>
    <w:p w14:paraId="66B3037C" w14:textId="06A87FCD" w:rsidR="004116AA" w:rsidRDefault="004116AA" w:rsidP="004116A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8.3 “</w:t>
      </w:r>
      <w:r w:rsidRPr="004116AA">
        <w:t>Cybersecurity monitoring</w:t>
      </w:r>
      <w:r>
        <w:t>”, 8.4 “</w:t>
      </w:r>
      <w:r w:rsidRPr="004116AA">
        <w:t>Cybersecurity event evaluation</w:t>
      </w:r>
      <w:r>
        <w:t>”, and 8.5 “</w:t>
      </w:r>
      <w:r w:rsidRPr="004116AA">
        <w:t>Vulnerability analysis</w:t>
      </w:r>
      <w: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D47719">
      <w:pPr>
        <w:tabs>
          <w:tab w:val="left" w:pos="2160"/>
        </w:tabs>
        <w:rPr>
          <w:color w:val="0070C0"/>
        </w:rPr>
      </w:pPr>
      <w:r w:rsidRPr="008B38E2">
        <w:rPr>
          <w:color w:val="0070C0"/>
        </w:rPr>
        <w:t>[Operation-1]</w:t>
      </w:r>
      <w:r w:rsidRPr="008B38E2">
        <w:rPr>
          <w:color w:val="0070C0"/>
        </w:rPr>
        <w:tab/>
        <w:t>Cybersecurity Incident Report (Operation-1.1)</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29E39393"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6-09], [RQ-15-03], [RC-15-02].</w:t>
      </w:r>
    </w:p>
    <w:p w14:paraId="2BEE0E9A" w14:textId="5E4A7AF9" w:rsidR="004116AA" w:rsidRDefault="004116AA" w:rsidP="004116A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212292" w:rsidRPr="00212292">
        <w:t>[RQ-06-</w:t>
      </w:r>
      <w:r w:rsidR="00212292">
        <w:t>10</w:t>
      </w:r>
      <w:r w:rsidR="00212292" w:rsidRPr="00212292">
        <w:t>], [RQ-</w:t>
      </w:r>
      <w:r w:rsidR="00212292">
        <w:t>07-04</w:t>
      </w:r>
      <w:r w:rsidR="00212292" w:rsidRPr="00212292">
        <w:t xml:space="preserve">], </w:t>
      </w:r>
      <w:r>
        <w:t xml:space="preserve">and </w:t>
      </w:r>
      <w:r w:rsidR="00212292">
        <w:t>N/A</w:t>
      </w:r>
      <w:r>
        <w:t>.</w:t>
      </w:r>
    </w:p>
    <w:p w14:paraId="3A608B4C" w14:textId="0E83D926" w:rsidR="00BB6D29" w:rsidRPr="008B38E2" w:rsidRDefault="00BB6D29" w:rsidP="000670D5">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6E02658F" w14:textId="77777777" w:rsidR="000670D5" w:rsidRDefault="000670D5" w:rsidP="00CB5139">
      <w:pPr>
        <w:pStyle w:val="Heading3"/>
        <w:rPr>
          <w:lang w:val="en-US"/>
        </w:rPr>
      </w:pPr>
      <w:r>
        <w:rPr>
          <w:lang w:val="en-US"/>
        </w:rPr>
        <w:t>Discussion</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F5344A" w:rsidRDefault="00267F4B" w:rsidP="00BB6D29">
      <w:pPr>
        <w:pStyle w:val="Compact"/>
        <w:ind w:left="2160" w:hanging="216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1</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AVCMDS (Supplier-1.1)</w:t>
      </w:r>
    </w:p>
    <w:p w14:paraId="7871821A" w14:textId="77777777" w:rsidR="00267F4B" w:rsidRPr="00F5344A" w:rsidRDefault="00267F4B" w:rsidP="00BB6D29">
      <w:pPr>
        <w:pStyle w:val="Compact"/>
        <w:ind w:left="2160" w:hanging="216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2</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Supplier Self-reported Maturity (Supplier-2.1)</w:t>
      </w:r>
    </w:p>
    <w:p w14:paraId="76826971" w14:textId="3E20F596" w:rsidR="0068355E" w:rsidRDefault="0068355E">
      <w:pPr>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8B38E2" w:rsidRDefault="00BB6D29" w:rsidP="00BB6D29">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1]</w:t>
      </w:r>
      <w:r w:rsidRPr="008B38E2">
        <w:rPr>
          <w:rFonts w:ascii="Arial" w:hAnsi="Arial" w:cs="Arial"/>
          <w:color w:val="0070C0"/>
          <w:sz w:val="22"/>
          <w:szCs w:val="22"/>
        </w:rPr>
        <w:tab/>
        <w:t>AVCMDS (Supplier-1.1)</w:t>
      </w:r>
    </w:p>
    <w:p w14:paraId="0F81F708" w14:textId="77777777" w:rsidR="00BB6D29" w:rsidRPr="008B38E2" w:rsidRDefault="00BB6D29" w:rsidP="00BB6D29">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2]</w:t>
      </w:r>
      <w:r w:rsidRPr="008B38E2">
        <w:rPr>
          <w:rFonts w:ascii="Arial" w:hAnsi="Arial" w:cs="Arial"/>
          <w:color w:val="0070C0"/>
          <w:sz w:val="22"/>
          <w:szCs w:val="22"/>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05494C21" w:rsidR="00C772EA" w:rsidRPr="002A3DCA" w:rsidRDefault="00C772EA" w:rsidP="00C772EA">
      <w:pPr>
        <w:spacing w:after="240"/>
        <w:jc w:val="both"/>
        <w:rPr>
          <w:i/>
          <w:iCs/>
          <w:color w:val="4F6228" w:themeColor="accent3" w:themeShade="80"/>
        </w:rPr>
      </w:pPr>
      <w:r w:rsidRPr="00C772EA">
        <w:rPr>
          <w:i/>
          <w:iCs/>
          <w:color w:val="4F6228" w:themeColor="accent3" w:themeShade="80"/>
        </w:rPr>
        <w:t xml:space="preserve">ISO/SAE 21434 describes the way to define the concept. This also includes the consideration of critical elements based on risk treatment decisions. The results are documented in "Cybersecurity goals" and "Cybersecurity concept". </w:t>
      </w:r>
      <w:r w:rsidR="00910666">
        <w:rPr>
          <w:i/>
          <w:iCs/>
          <w:color w:val="4F6228" w:themeColor="accent3" w:themeShade="80"/>
        </w:rPr>
        <w:t>[It]</w:t>
      </w:r>
      <w:r w:rsidRPr="00C772EA">
        <w:rPr>
          <w:i/>
          <w:iCs/>
          <w:color w:val="4F6228" w:themeColor="accent3" w:themeShade="80"/>
        </w:rPr>
        <w:t xml:space="preserve"> further describes exhaustive risk assessment in clause 8 "Risk assessment methods". This is documented in Threat analysis and risk assessment;</w:t>
      </w:r>
    </w:p>
    <w:p w14:paraId="56C52244" w14:textId="79283197" w:rsidR="00212292" w:rsidRDefault="00212292" w:rsidP="00212292">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BD0C3F">
        <w:t>clause 15 “</w:t>
      </w:r>
      <w:r w:rsidR="00BD0C3F" w:rsidRPr="00BD0C3F">
        <w:t>Threat analysis and risk assessment methods</w:t>
      </w:r>
      <w:r w:rsidR="00BD0C3F">
        <w:t>”</w:t>
      </w:r>
      <w: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5D9DBD98"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 describes the identification of risk and the deduced Cybersecurity goals and concept based on the identified risks. The results are documented in [WP-09-04] Cybersecurity goals and [WP-09-07] Cybersecurity concept;</w:t>
      </w:r>
    </w:p>
    <w:p w14:paraId="2A9BF2D3" w14:textId="75A407A1" w:rsidR="002E39FF" w:rsidRDefault="002E39FF" w:rsidP="002E39FF">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9-03</w:t>
      </w:r>
      <w:r w:rsidRPr="00212292">
        <w:t>]</w:t>
      </w:r>
      <w:r>
        <w:t xml:space="preserve"> and</w:t>
      </w:r>
      <w:r w:rsidRPr="00212292">
        <w:t xml:space="preserve"> [</w:t>
      </w:r>
      <w:r>
        <w:t>WP-09-06</w:t>
      </w:r>
      <w:r w:rsidRPr="00212292">
        <w:t>]</w:t>
      </w:r>
      <w: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503BD48E"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5C4E6AA2" w14:textId="48180586" w:rsidR="00C14CA9" w:rsidRDefault="00C14CA9" w:rsidP="00C14CA9">
      <w:pPr>
        <w:pStyle w:val="Heading3"/>
        <w:rPr>
          <w:lang w:val="en-US"/>
        </w:rPr>
      </w:pPr>
      <w:r>
        <w:rPr>
          <w:lang w:val="en-US"/>
        </w:rPr>
        <w:lastRenderedPageBreak/>
        <w:t>Specific R155 Mitigations</w:t>
      </w:r>
    </w:p>
    <w:p w14:paraId="3F3BEAC9" w14:textId="1FF31919" w:rsidR="00C14CA9" w:rsidRDefault="00C14CA9" w:rsidP="00C14CA9">
      <w:pPr>
        <w:spacing w:after="240"/>
        <w:jc w:val="both"/>
      </w:pPr>
      <w:r>
        <w:t xml:space="preserve">As this requirement expressly calls out </w:t>
      </w:r>
      <w:r w:rsidRPr="00895BCD">
        <w:rPr>
          <w:b/>
          <w:bCs/>
        </w:rPr>
        <w:t>mitigations</w:t>
      </w:r>
      <w:r>
        <w:t xml:space="preserve"> enumerated in R155 Annex 5, Part B and C</w:t>
      </w:r>
      <w:r w:rsidR="00161BC9">
        <w:t>;</w:t>
      </w:r>
      <w:r>
        <w:t xml:space="preserve"> </w:t>
      </w:r>
      <w:r w:rsidR="00161BC9">
        <w:t>i</w:t>
      </w:r>
      <w:r>
        <w:t xml:space="preserve">t is appropriate to address the general relationship of those mitigation with the </w:t>
      </w:r>
      <w:r w:rsidRPr="00895BCD">
        <w:rPr>
          <w:b/>
          <w:bCs/>
        </w:rPr>
        <w:t>AVCDL</w:t>
      </w:r>
      <w:r>
        <w:t xml:space="preserve">. Mitigations M1 through M7 are either IT or OT in nature and therefore not within the scope of the </w:t>
      </w:r>
      <w:r w:rsidRPr="00895BCD">
        <w:rPr>
          <w:b/>
          <w:bCs/>
        </w:rPr>
        <w:t>AVCDL</w:t>
      </w:r>
      <w:r>
        <w:t xml:space="preserve">. Mitigations M8 through M24 can be addressed within the scope of the </w:t>
      </w:r>
      <w:r w:rsidRPr="00895BCD">
        <w:rPr>
          <w:b/>
          <w:bCs/>
        </w:rPr>
        <w:t>AVCDL</w:t>
      </w:r>
      <w:r>
        <w:t xml:space="preserve"> in that those mitigation can be applied to product cybersecurity in additional to either IT or OT cybersecurity.</w:t>
      </w:r>
    </w:p>
    <w:p w14:paraId="4C168BAE" w14:textId="36D2DBA0" w:rsidR="00161BC9" w:rsidRDefault="00161BC9" w:rsidP="00C14CA9">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78AAEC65" w14:textId="77777777" w:rsidR="00C14CA9" w:rsidRDefault="00C14CA9" w:rsidP="00C14CA9">
      <w:pPr>
        <w:spacing w:after="240"/>
        <w:ind w:left="720" w:hanging="720"/>
        <w:jc w:val="both"/>
      </w:pPr>
      <w:r w:rsidRPr="006504F3">
        <w:rPr>
          <w:b/>
          <w:bCs/>
          <w:color w:val="0070C0"/>
        </w:rPr>
        <w:t>Note:</w:t>
      </w:r>
      <w:r w:rsidRPr="00835F8C">
        <w:rPr>
          <w:color w:val="0070C0"/>
        </w:rPr>
        <w:tab/>
      </w:r>
      <w:r>
        <w:t>Mitigation M17 is not included in R155 Annex 5, Part B or C.</w:t>
      </w:r>
    </w:p>
    <w:p w14:paraId="4126949F" w14:textId="715E4878" w:rsidR="00E42E29" w:rsidRDefault="00E42E29" w:rsidP="00284899">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E42E29" w14:paraId="79667A0F" w14:textId="77777777" w:rsidTr="003E4AAC">
        <w:trPr>
          <w:trHeight w:val="320"/>
        </w:trPr>
        <w:tc>
          <w:tcPr>
            <w:tcW w:w="720" w:type="dxa"/>
            <w:shd w:val="clear" w:color="auto" w:fill="auto"/>
            <w:noWrap/>
            <w:hideMark/>
          </w:tcPr>
          <w:p w14:paraId="4B1D455C" w14:textId="77777777" w:rsidR="00E42E29" w:rsidRDefault="00E42E29" w:rsidP="003E4AAC">
            <w:r>
              <w:t>M6</w:t>
            </w:r>
          </w:p>
        </w:tc>
        <w:tc>
          <w:tcPr>
            <w:tcW w:w="8695" w:type="dxa"/>
            <w:shd w:val="clear" w:color="auto" w:fill="auto"/>
            <w:noWrap/>
            <w:hideMark/>
          </w:tcPr>
          <w:p w14:paraId="3CFAB7B5" w14:textId="77777777" w:rsidR="00E42E29" w:rsidRDefault="00E42E29" w:rsidP="003E4AAC">
            <w:r>
              <w:t xml:space="preserve">Systems shall implement security by design to minimize risks </w:t>
            </w:r>
          </w:p>
        </w:tc>
      </w:tr>
      <w:tr w:rsidR="00E42E29" w14:paraId="6A520150" w14:textId="77777777" w:rsidTr="003E4AAC">
        <w:trPr>
          <w:trHeight w:val="320"/>
        </w:trPr>
        <w:tc>
          <w:tcPr>
            <w:tcW w:w="720" w:type="dxa"/>
            <w:shd w:val="clear" w:color="auto" w:fill="auto"/>
            <w:noWrap/>
            <w:hideMark/>
          </w:tcPr>
          <w:p w14:paraId="6B659373" w14:textId="77777777" w:rsidR="00E42E29" w:rsidRDefault="00E42E29" w:rsidP="003E4AAC">
            <w:r>
              <w:t>M7</w:t>
            </w:r>
          </w:p>
        </w:tc>
        <w:tc>
          <w:tcPr>
            <w:tcW w:w="8695" w:type="dxa"/>
            <w:shd w:val="clear" w:color="auto" w:fill="auto"/>
            <w:noWrap/>
            <w:hideMark/>
          </w:tcPr>
          <w:p w14:paraId="32D68250" w14:textId="77777777" w:rsidR="00E42E29" w:rsidRDefault="00E42E29" w:rsidP="003E4AAC">
            <w:r>
              <w:t xml:space="preserve">Access control techniques and designs shall be applied to protect system data/code </w:t>
            </w:r>
          </w:p>
        </w:tc>
      </w:tr>
      <w:tr w:rsidR="00E42E29" w14:paraId="1B5FDDF0" w14:textId="77777777" w:rsidTr="003E4AAC">
        <w:trPr>
          <w:trHeight w:val="320"/>
        </w:trPr>
        <w:tc>
          <w:tcPr>
            <w:tcW w:w="720" w:type="dxa"/>
            <w:shd w:val="clear" w:color="auto" w:fill="auto"/>
            <w:noWrap/>
            <w:hideMark/>
          </w:tcPr>
          <w:p w14:paraId="67095A7D" w14:textId="77777777" w:rsidR="00E42E29" w:rsidRDefault="00E42E29" w:rsidP="003E4AAC">
            <w:r>
              <w:t>M8</w:t>
            </w:r>
          </w:p>
        </w:tc>
        <w:tc>
          <w:tcPr>
            <w:tcW w:w="8695" w:type="dxa"/>
            <w:shd w:val="clear" w:color="auto" w:fill="auto"/>
            <w:noWrap/>
            <w:hideMark/>
          </w:tcPr>
          <w:p w14:paraId="6CE153FC" w14:textId="77777777" w:rsidR="00E42E29" w:rsidRDefault="00E42E29" w:rsidP="003E4AAC">
            <w:r>
              <w:t xml:space="preserve">Through system design and access control it should not be possible for unauthorized personnel to access personal or system critical data </w:t>
            </w:r>
          </w:p>
        </w:tc>
      </w:tr>
      <w:tr w:rsidR="00E42E29" w14:paraId="16B93EAE" w14:textId="77777777" w:rsidTr="003E4AAC">
        <w:trPr>
          <w:trHeight w:val="320"/>
        </w:trPr>
        <w:tc>
          <w:tcPr>
            <w:tcW w:w="720" w:type="dxa"/>
            <w:shd w:val="clear" w:color="auto" w:fill="auto"/>
            <w:noWrap/>
            <w:hideMark/>
          </w:tcPr>
          <w:p w14:paraId="47D20F89" w14:textId="77777777" w:rsidR="00E42E29" w:rsidRDefault="00E42E29" w:rsidP="003E4AAC">
            <w:r>
              <w:t>M9</w:t>
            </w:r>
          </w:p>
        </w:tc>
        <w:tc>
          <w:tcPr>
            <w:tcW w:w="8695" w:type="dxa"/>
            <w:shd w:val="clear" w:color="auto" w:fill="auto"/>
            <w:noWrap/>
            <w:hideMark/>
          </w:tcPr>
          <w:p w14:paraId="60AAE252" w14:textId="77777777" w:rsidR="00E42E29" w:rsidRDefault="00E42E29" w:rsidP="003E4AAC">
            <w:r>
              <w:t xml:space="preserve">Measures to prevent and detect unauthorized access shall be employed </w:t>
            </w:r>
          </w:p>
        </w:tc>
      </w:tr>
      <w:tr w:rsidR="00E42E29" w14:paraId="7F537603" w14:textId="77777777" w:rsidTr="003E4AAC">
        <w:trPr>
          <w:trHeight w:val="320"/>
        </w:trPr>
        <w:tc>
          <w:tcPr>
            <w:tcW w:w="720" w:type="dxa"/>
            <w:shd w:val="clear" w:color="auto" w:fill="auto"/>
            <w:noWrap/>
            <w:hideMark/>
          </w:tcPr>
          <w:p w14:paraId="341116BD" w14:textId="77777777" w:rsidR="00E42E29" w:rsidRDefault="00E42E29" w:rsidP="003E4AAC">
            <w:r>
              <w:t>M13</w:t>
            </w:r>
          </w:p>
        </w:tc>
        <w:tc>
          <w:tcPr>
            <w:tcW w:w="8695" w:type="dxa"/>
            <w:shd w:val="clear" w:color="auto" w:fill="auto"/>
            <w:noWrap/>
            <w:hideMark/>
          </w:tcPr>
          <w:p w14:paraId="0EA2318C" w14:textId="77777777" w:rsidR="00E42E29" w:rsidRDefault="00E42E29" w:rsidP="003E4AAC">
            <w:r>
              <w:t xml:space="preserve">Measures to detect and recover from a denial of service attack shall be employed </w:t>
            </w:r>
          </w:p>
        </w:tc>
      </w:tr>
      <w:tr w:rsidR="00E42E29" w14:paraId="50E475C1" w14:textId="77777777" w:rsidTr="003E4AAC">
        <w:trPr>
          <w:trHeight w:val="320"/>
        </w:trPr>
        <w:tc>
          <w:tcPr>
            <w:tcW w:w="720" w:type="dxa"/>
            <w:shd w:val="clear" w:color="auto" w:fill="auto"/>
            <w:noWrap/>
            <w:hideMark/>
          </w:tcPr>
          <w:p w14:paraId="3FE34D19" w14:textId="77777777" w:rsidR="00E42E29" w:rsidRDefault="00E42E29" w:rsidP="003E4AAC">
            <w:r>
              <w:t>M14</w:t>
            </w:r>
          </w:p>
        </w:tc>
        <w:tc>
          <w:tcPr>
            <w:tcW w:w="8695" w:type="dxa"/>
            <w:shd w:val="clear" w:color="auto" w:fill="auto"/>
            <w:noWrap/>
            <w:hideMark/>
          </w:tcPr>
          <w:p w14:paraId="0E11833D" w14:textId="77777777" w:rsidR="00E42E29" w:rsidRDefault="00E42E29" w:rsidP="003E4AAC">
            <w:r>
              <w:t xml:space="preserve">Measures to protect systems against embedded viruses/malware should be considered </w:t>
            </w:r>
          </w:p>
        </w:tc>
      </w:tr>
      <w:tr w:rsidR="00E42E29" w14:paraId="6EBD800B" w14:textId="77777777" w:rsidTr="003E4AAC">
        <w:trPr>
          <w:trHeight w:val="320"/>
        </w:trPr>
        <w:tc>
          <w:tcPr>
            <w:tcW w:w="720" w:type="dxa"/>
            <w:shd w:val="clear" w:color="auto" w:fill="auto"/>
            <w:noWrap/>
            <w:hideMark/>
          </w:tcPr>
          <w:p w14:paraId="67864899" w14:textId="77777777" w:rsidR="00E42E29" w:rsidRDefault="00E42E29" w:rsidP="003E4AAC">
            <w:r>
              <w:t>M15</w:t>
            </w:r>
          </w:p>
        </w:tc>
        <w:tc>
          <w:tcPr>
            <w:tcW w:w="8695" w:type="dxa"/>
            <w:shd w:val="clear" w:color="auto" w:fill="auto"/>
            <w:noWrap/>
            <w:hideMark/>
          </w:tcPr>
          <w:p w14:paraId="259C0D78" w14:textId="77777777" w:rsidR="00E42E29" w:rsidRDefault="00E42E29" w:rsidP="003E4AAC">
            <w:r>
              <w:t xml:space="preserve">Measures to detect malicious internal messages or activity should be considered </w:t>
            </w:r>
          </w:p>
        </w:tc>
      </w:tr>
      <w:tr w:rsidR="00E42E29" w14:paraId="376E54A7" w14:textId="77777777" w:rsidTr="003E4AAC">
        <w:trPr>
          <w:trHeight w:val="320"/>
        </w:trPr>
        <w:tc>
          <w:tcPr>
            <w:tcW w:w="720" w:type="dxa"/>
            <w:shd w:val="clear" w:color="auto" w:fill="auto"/>
            <w:noWrap/>
            <w:hideMark/>
          </w:tcPr>
          <w:p w14:paraId="76E622D3" w14:textId="77777777" w:rsidR="00E42E29" w:rsidRDefault="00E42E29" w:rsidP="003E4AAC">
            <w:r>
              <w:t>M16</w:t>
            </w:r>
          </w:p>
        </w:tc>
        <w:tc>
          <w:tcPr>
            <w:tcW w:w="8695" w:type="dxa"/>
            <w:shd w:val="clear" w:color="auto" w:fill="auto"/>
            <w:noWrap/>
            <w:hideMark/>
          </w:tcPr>
          <w:p w14:paraId="75D2EA2A" w14:textId="77777777" w:rsidR="00E42E29" w:rsidRDefault="00E42E29" w:rsidP="003E4AAC">
            <w:r>
              <w:t>Secure software update procedures shall be employed</w:t>
            </w:r>
          </w:p>
        </w:tc>
      </w:tr>
      <w:tr w:rsidR="00E42E29" w14:paraId="6B04CA80" w14:textId="77777777" w:rsidTr="003E4AAC">
        <w:trPr>
          <w:trHeight w:val="320"/>
        </w:trPr>
        <w:tc>
          <w:tcPr>
            <w:tcW w:w="720" w:type="dxa"/>
            <w:shd w:val="clear" w:color="auto" w:fill="auto"/>
            <w:noWrap/>
            <w:hideMark/>
          </w:tcPr>
          <w:p w14:paraId="3BE919A9" w14:textId="77777777" w:rsidR="00E42E29" w:rsidRDefault="00E42E29" w:rsidP="003E4AAC">
            <w:r>
              <w:t>M18</w:t>
            </w:r>
          </w:p>
        </w:tc>
        <w:tc>
          <w:tcPr>
            <w:tcW w:w="8695" w:type="dxa"/>
            <w:shd w:val="clear" w:color="auto" w:fill="auto"/>
            <w:noWrap/>
            <w:hideMark/>
          </w:tcPr>
          <w:p w14:paraId="788A41A2" w14:textId="77777777" w:rsidR="00E42E29" w:rsidRDefault="00E42E29" w:rsidP="003E4AAC">
            <w:r>
              <w:t xml:space="preserve">Measures shall be implemented for defining and controlling user roles and access privileges, based on the principle of least access privilege </w:t>
            </w:r>
          </w:p>
        </w:tc>
      </w:tr>
      <w:tr w:rsidR="00E42E29" w14:paraId="56E37E62" w14:textId="77777777" w:rsidTr="003E4AAC">
        <w:trPr>
          <w:trHeight w:val="320"/>
        </w:trPr>
        <w:tc>
          <w:tcPr>
            <w:tcW w:w="720" w:type="dxa"/>
            <w:shd w:val="clear" w:color="auto" w:fill="auto"/>
            <w:noWrap/>
            <w:hideMark/>
          </w:tcPr>
          <w:p w14:paraId="31D98B02" w14:textId="77777777" w:rsidR="00E42E29" w:rsidRDefault="00E42E29" w:rsidP="003E4AAC">
            <w:r>
              <w:t>M19</w:t>
            </w:r>
          </w:p>
        </w:tc>
        <w:tc>
          <w:tcPr>
            <w:tcW w:w="8695" w:type="dxa"/>
            <w:shd w:val="clear" w:color="auto" w:fill="auto"/>
            <w:noWrap/>
            <w:hideMark/>
          </w:tcPr>
          <w:p w14:paraId="01B6A4F8" w14:textId="77777777" w:rsidR="00E42E29" w:rsidRDefault="00E42E29" w:rsidP="003E4AAC">
            <w:r>
              <w:t xml:space="preserve">Organizations shall ensure security procedures are defined and followed including logging of actions and access related to the management of the security functions </w:t>
            </w:r>
          </w:p>
        </w:tc>
      </w:tr>
      <w:tr w:rsidR="00E42E29" w14:paraId="2A170DAE" w14:textId="77777777" w:rsidTr="003E4AAC">
        <w:trPr>
          <w:trHeight w:val="320"/>
        </w:trPr>
        <w:tc>
          <w:tcPr>
            <w:tcW w:w="720" w:type="dxa"/>
            <w:shd w:val="clear" w:color="auto" w:fill="auto"/>
            <w:noWrap/>
            <w:hideMark/>
          </w:tcPr>
          <w:p w14:paraId="526021E1" w14:textId="77777777" w:rsidR="00E42E29" w:rsidRDefault="00E42E29" w:rsidP="003E4AAC">
            <w:r>
              <w:t>M22</w:t>
            </w:r>
          </w:p>
        </w:tc>
        <w:tc>
          <w:tcPr>
            <w:tcW w:w="8695" w:type="dxa"/>
            <w:shd w:val="clear" w:color="auto" w:fill="auto"/>
            <w:noWrap/>
            <w:hideMark/>
          </w:tcPr>
          <w:p w14:paraId="4D009313" w14:textId="77777777" w:rsidR="00E42E29" w:rsidRDefault="00E42E29" w:rsidP="003E4AAC">
            <w:r>
              <w:t xml:space="preserve">Security controls shall be applied to external interfaces </w:t>
            </w:r>
          </w:p>
        </w:tc>
      </w:tr>
      <w:tr w:rsidR="00E42E29" w14:paraId="4158BBAA" w14:textId="77777777" w:rsidTr="003E4AAC">
        <w:trPr>
          <w:trHeight w:val="320"/>
        </w:trPr>
        <w:tc>
          <w:tcPr>
            <w:tcW w:w="720" w:type="dxa"/>
            <w:shd w:val="clear" w:color="auto" w:fill="auto"/>
            <w:noWrap/>
            <w:hideMark/>
          </w:tcPr>
          <w:p w14:paraId="51749484" w14:textId="77777777" w:rsidR="00E42E29" w:rsidRDefault="00E42E29" w:rsidP="003E4AAC">
            <w:r>
              <w:t>M23</w:t>
            </w:r>
          </w:p>
        </w:tc>
        <w:tc>
          <w:tcPr>
            <w:tcW w:w="8695" w:type="dxa"/>
            <w:shd w:val="clear" w:color="auto" w:fill="auto"/>
            <w:noWrap/>
            <w:hideMark/>
          </w:tcPr>
          <w:p w14:paraId="007270A9" w14:textId="77777777" w:rsidR="00E42E29" w:rsidRDefault="00E42E29" w:rsidP="003E4AAC">
            <w:r>
              <w:t xml:space="preserve">Cybersecurity best practices for software and hardware development shall be followed </w:t>
            </w:r>
          </w:p>
        </w:tc>
      </w:tr>
      <w:tr w:rsidR="00E42E29" w14:paraId="6E5FDF25" w14:textId="77777777" w:rsidTr="003E4AAC">
        <w:trPr>
          <w:trHeight w:val="320"/>
        </w:trPr>
        <w:tc>
          <w:tcPr>
            <w:tcW w:w="720" w:type="dxa"/>
            <w:shd w:val="clear" w:color="auto" w:fill="auto"/>
            <w:noWrap/>
            <w:hideMark/>
          </w:tcPr>
          <w:p w14:paraId="04245269" w14:textId="77777777" w:rsidR="00E42E29" w:rsidRDefault="00E42E29" w:rsidP="003E4AAC">
            <w:r>
              <w:t>M24</w:t>
            </w:r>
          </w:p>
        </w:tc>
        <w:tc>
          <w:tcPr>
            <w:tcW w:w="8695" w:type="dxa"/>
            <w:shd w:val="clear" w:color="auto" w:fill="auto"/>
            <w:noWrap/>
            <w:hideMark/>
          </w:tcPr>
          <w:p w14:paraId="007A496F" w14:textId="77777777" w:rsidR="00E42E29" w:rsidRDefault="00E42E29" w:rsidP="003E4AAC">
            <w:r>
              <w:t xml:space="preserve">Best practices for the protection of data integrity and confidentiality shall be followed for storing personal data </w:t>
            </w:r>
          </w:p>
        </w:tc>
      </w:tr>
    </w:tbl>
    <w:p w14:paraId="16CFB12E" w14:textId="77777777" w:rsidR="003E4AAC" w:rsidRDefault="003E4AAC" w:rsidP="001D02A2">
      <w:pPr>
        <w:tabs>
          <w:tab w:val="left" w:pos="2160"/>
        </w:tabs>
      </w:pPr>
    </w:p>
    <w:p w14:paraId="4DBCCDBC" w14:textId="52FF8FE4" w:rsidR="00284899" w:rsidRDefault="00230E5D" w:rsidP="00284899">
      <w:pPr>
        <w:tabs>
          <w:tab w:val="left" w:pos="2160"/>
        </w:tabs>
        <w:spacing w:after="240"/>
        <w:jc w:val="both"/>
      </w:pPr>
      <w:r>
        <w:t xml:space="preserve">These are addressed either as best practices recommendations throughout the </w:t>
      </w:r>
      <w:r w:rsidRPr="006664B1">
        <w:rPr>
          <w:b/>
          <w:bCs/>
        </w:rPr>
        <w:t>AVCDL</w:t>
      </w:r>
      <w:r>
        <w:t xml:space="preserve"> corpus</w:t>
      </w:r>
      <w:r w:rsidR="00284899">
        <w:t>, general document</w:t>
      </w:r>
      <w:r w:rsidR="006664B1">
        <w:t>s</w:t>
      </w:r>
      <w:r w:rsidR="00284899">
        <w:t xml:space="preserve"> such as </w:t>
      </w:r>
      <w:r w:rsidR="00284899" w:rsidRPr="00284899">
        <w:rPr>
          <w:b/>
          <w:bCs/>
        </w:rPr>
        <w:t>Secure Design Principles</w:t>
      </w:r>
      <w:r w:rsidR="006664B1">
        <w:t xml:space="preserve">, </w:t>
      </w:r>
      <w:r>
        <w:t xml:space="preserve">or </w:t>
      </w:r>
      <w:r w:rsidR="00284899">
        <w:t xml:space="preserve">in </w:t>
      </w:r>
      <w:r w:rsidR="00284899" w:rsidRPr="006664B1">
        <w:rPr>
          <w:b/>
          <w:bCs/>
        </w:rPr>
        <w:t>AVCDL</w:t>
      </w:r>
      <w:r w:rsidR="00284899">
        <w:t xml:space="preserve"> phase requirements including:</w:t>
      </w:r>
    </w:p>
    <w:p w14:paraId="6BF32388" w14:textId="77777777" w:rsidR="00284899" w:rsidRDefault="00284899" w:rsidP="006664B1">
      <w:pPr>
        <w:tabs>
          <w:tab w:val="left" w:pos="2160"/>
        </w:tabs>
        <w:spacing w:after="240"/>
      </w:pPr>
      <w:r>
        <w:rPr>
          <w:color w:val="0070C0"/>
        </w:rPr>
        <w:t>[Implementation-5]</w:t>
      </w:r>
      <w:r>
        <w:rPr>
          <w:color w:val="0070C0"/>
        </w:rPr>
        <w:tab/>
        <w:t>Secure Development (Implementation-5.1)</w:t>
      </w:r>
    </w:p>
    <w:p w14:paraId="1D581510" w14:textId="3C2E7050" w:rsidR="00284899" w:rsidRDefault="006664B1" w:rsidP="006664B1">
      <w:pPr>
        <w:tabs>
          <w:tab w:val="left" w:pos="2160"/>
        </w:tabs>
        <w:spacing w:after="240"/>
        <w:jc w:val="both"/>
      </w:pPr>
      <w:r>
        <w:t xml:space="preserve">The remainder of the mitigations are addressed either directly or through a combination of requirements from the global security requirements catalog. The </w:t>
      </w:r>
      <w:r w:rsidRPr="006664B1">
        <w:rPr>
          <w:b/>
          <w:bCs/>
        </w:rPr>
        <w:t>cybersecurity requirements per taxonomy</w:t>
      </w:r>
      <w:r>
        <w:t xml:space="preserve"> spreadsheet</w:t>
      </w:r>
      <w:r w:rsidR="00C52C51">
        <w:t xml:space="preserve"> shows the relationship between the global requirements and the security requirements taxonomy</w:t>
      </w:r>
      <w:r>
        <w:t>.</w:t>
      </w:r>
    </w:p>
    <w:p w14:paraId="4BBFD799" w14:textId="0D38E2D8" w:rsidR="0051217A" w:rsidRDefault="0051217A" w:rsidP="0051217A">
      <w:pPr>
        <w:pStyle w:val="Heading2"/>
      </w:pPr>
      <w:r>
        <w:lastRenderedPageBreak/>
        <w:t>7.3.5 type risk countermeasure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61BCA04A" w14:textId="077A1236"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 describes on a process base steps to make conclusion for the architecture. This aspect is to be considered in [WP-08-03] Threat scenarios.</w:t>
      </w:r>
    </w:p>
    <w:p w14:paraId="4D70EDA6" w14:textId="25042EAD" w:rsidR="002924C1" w:rsidRDefault="002924C1" w:rsidP="002924C1">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15-03</w:t>
      </w:r>
      <w:r w:rsidRPr="00212292">
        <w:t>]</w:t>
      </w:r>
      <w:r>
        <w:t>.</w:t>
      </w:r>
    </w:p>
    <w:p w14:paraId="35165DEC" w14:textId="5A34F8DB" w:rsidR="00BB6D29" w:rsidRPr="008B38E2" w:rsidRDefault="002924C1" w:rsidP="00481C18">
      <w:pPr>
        <w:tabs>
          <w:tab w:val="left" w:pos="2160"/>
        </w:tabs>
        <w:spacing w:after="240"/>
        <w:rPr>
          <w:color w:val="0070C0"/>
        </w:rPr>
      </w:pPr>
      <w:r w:rsidRPr="008B38E2">
        <w:rPr>
          <w:color w:val="0070C0"/>
        </w:rPr>
        <w:t>[</w:t>
      </w:r>
      <w:r w:rsidR="00BB6D29" w:rsidRPr="008B38E2">
        <w:rPr>
          <w:color w:val="0070C0"/>
        </w:rPr>
        <w:t>Design-4]</w:t>
      </w:r>
      <w:r w:rsidR="00BB6D29" w:rsidRPr="008B38E2">
        <w:rPr>
          <w:color w:val="0070C0"/>
        </w:rPr>
        <w:tab/>
        <w:t>Threat Modeling Report (Design-4.1)</w:t>
      </w:r>
    </w:p>
    <w:p w14:paraId="160DE041" w14:textId="77777777" w:rsidR="00481C18" w:rsidRDefault="00481C18" w:rsidP="00481C18">
      <w:pPr>
        <w:pStyle w:val="Heading3"/>
        <w:rPr>
          <w:lang w:val="en-US"/>
        </w:rPr>
      </w:pPr>
      <w:r>
        <w:rPr>
          <w:lang w:val="en-US"/>
        </w:rPr>
        <w:t>Discussion</w:t>
      </w:r>
    </w:p>
    <w:p w14:paraId="2D60D92F" w14:textId="35135198" w:rsidR="00481C18" w:rsidRDefault="00C57526" w:rsidP="00481C18">
      <w:pPr>
        <w:spacing w:after="240"/>
        <w:jc w:val="both"/>
      </w:pPr>
      <w:r>
        <w:t>Given that t</w:t>
      </w:r>
      <w:r w:rsidR="00481C18">
        <w:t xml:space="preserve">he </w:t>
      </w:r>
      <w:r w:rsidR="00481C18" w:rsidRPr="00F768D1">
        <w:rPr>
          <w:b/>
          <w:bCs/>
        </w:rPr>
        <w:t>AVCDL</w:t>
      </w:r>
      <w:r w:rsidR="00481C18">
        <w:t xml:space="preserve"> </w:t>
      </w:r>
      <w:r>
        <w:t xml:space="preserve">is focused on vehicle’s cybersecurity development lifecycle, it only speaks to the </w:t>
      </w:r>
      <w:r w:rsidRPr="00C57526">
        <w:rPr>
          <w:b/>
          <w:bCs/>
        </w:rPr>
        <w:t>dedicated environment</w:t>
      </w:r>
      <w:r>
        <w:t xml:space="preserve"> comprised of the vehicle</w:t>
      </w:r>
      <w:r w:rsidR="00481C18">
        <w:t>.</w:t>
      </w:r>
      <w:r>
        <w:t xml:space="preserve"> Supporting infrastructure such as the cloud-based services or operation centers are not addressed by the </w:t>
      </w:r>
      <w:r w:rsidRPr="00C57526">
        <w:rPr>
          <w:b/>
          <w:bCs/>
        </w:rPr>
        <w:t>AVCDL</w:t>
      </w:r>
      <w:r>
        <w:t>.</w:t>
      </w:r>
    </w:p>
    <w:p w14:paraId="412E164D" w14:textId="06789CF5" w:rsidR="00C57526" w:rsidRDefault="00C57526" w:rsidP="00481C18">
      <w:pPr>
        <w:spacing w:after="240"/>
        <w:jc w:val="both"/>
      </w:pPr>
      <w:r>
        <w:t xml:space="preserve">Any </w:t>
      </w:r>
      <w:r w:rsidRPr="00C57526">
        <w:rPr>
          <w:b/>
          <w:bCs/>
        </w:rPr>
        <w:t>aftermarket</w:t>
      </w:r>
      <w:r>
        <w:t xml:space="preserve"> (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9C23323" w:rsidR="00C772EA" w:rsidRPr="002A3DCA" w:rsidRDefault="00C772EA" w:rsidP="00C772EA">
      <w:pPr>
        <w:spacing w:after="240"/>
        <w:jc w:val="both"/>
        <w:rPr>
          <w:i/>
          <w:iCs/>
          <w:color w:val="4F6228" w:themeColor="accent3" w:themeShade="80"/>
        </w:rPr>
      </w:pPr>
      <w:r w:rsidRPr="00C772EA">
        <w:rPr>
          <w:i/>
          <w:iCs/>
          <w:color w:val="4F6228" w:themeColor="accent3" w:themeShade="80"/>
        </w:rPr>
        <w:t>Manufacturers may describe the verification and validation measure implemented in accordance with ISO/SAE 21434 in form of [WP-09-08] Verification report of cybersecurity concept, [WP-10-03] Verification report for the refined cybersecurity specification, [WP-11-02] Validation report.</w:t>
      </w:r>
    </w:p>
    <w:p w14:paraId="2C7F5F04" w14:textId="3142CEF3" w:rsidR="002924C1" w:rsidRDefault="002924C1" w:rsidP="002924C1">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9-</w:t>
      </w:r>
      <w:r w:rsidR="00633CEB">
        <w:t>07</w:t>
      </w:r>
      <w:r w:rsidRPr="00212292">
        <w:t>]</w:t>
      </w:r>
      <w:r w:rsidR="00633CEB">
        <w:t>, [WP-10-05]</w:t>
      </w:r>
      <w:r>
        <w:t xml:space="preserve"> and</w:t>
      </w:r>
      <w:r w:rsidRPr="00212292">
        <w:t xml:space="preserve"> [</w:t>
      </w:r>
      <w:r>
        <w:t>WP-09-0</w:t>
      </w:r>
      <w:r w:rsidR="00633CEB">
        <w:t>5</w:t>
      </w:r>
      <w:r w:rsidRPr="00212292">
        <w:t>]</w:t>
      </w:r>
      <w:r>
        <w:t>.</w:t>
      </w:r>
    </w:p>
    <w:p w14:paraId="771CBC4B" w14:textId="367F26F5" w:rsidR="00BB6D29" w:rsidRPr="008B38E2" w:rsidRDefault="00BB6D29" w:rsidP="002924C1">
      <w:pPr>
        <w:tabs>
          <w:tab w:val="left" w:pos="2160"/>
        </w:tabs>
        <w:rPr>
          <w:color w:val="0070C0"/>
        </w:rPr>
      </w:pPr>
      <w:r w:rsidRPr="008B38E2">
        <w:rPr>
          <w:color w:val="0070C0"/>
        </w:rPr>
        <w:t>[Design-2]</w:t>
      </w:r>
      <w:r w:rsidRPr="008B38E2">
        <w:rPr>
          <w:color w:val="0070C0"/>
        </w:rPr>
        <w:tab/>
        <w:t>Security Design Review Report (Design-2.1)</w:t>
      </w:r>
    </w:p>
    <w:p w14:paraId="1AB319F5" w14:textId="77777777" w:rsidR="00BB6D29" w:rsidRPr="008B38E2" w:rsidRDefault="00BB6D29" w:rsidP="00BB6D29">
      <w:pPr>
        <w:tabs>
          <w:tab w:val="left" w:pos="2160"/>
        </w:tabs>
        <w:rPr>
          <w:color w:val="0070C0"/>
        </w:rPr>
      </w:pPr>
      <w:r w:rsidRPr="008B38E2">
        <w:rPr>
          <w:color w:val="0070C0"/>
        </w:rPr>
        <w:t>[Verification-2]</w:t>
      </w:r>
      <w:r w:rsidRPr="008B38E2">
        <w:rPr>
          <w:color w:val="0070C0"/>
        </w:rPr>
        <w:tab/>
        <w:t>Updated Threat Model (Verification-2.1)</w:t>
      </w:r>
    </w:p>
    <w:p w14:paraId="63F78D90" w14:textId="77777777" w:rsidR="00BB6D29" w:rsidRPr="008B38E2" w:rsidRDefault="00BB6D29" w:rsidP="00BB6D29">
      <w:pPr>
        <w:tabs>
          <w:tab w:val="left" w:pos="2160"/>
        </w:tabs>
        <w:rPr>
          <w:color w:val="0070C0"/>
        </w:rPr>
      </w:pPr>
      <w:r w:rsidRPr="008B38E2">
        <w:rPr>
          <w:color w:val="0070C0"/>
        </w:rPr>
        <w:t>[Verification-3]</w:t>
      </w:r>
      <w:r w:rsidRPr="008B38E2">
        <w:rPr>
          <w:color w:val="0070C0"/>
        </w:rPr>
        <w:tab/>
        <w:t>Updated Attack Surface Analysis (Verification-3.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w:t>
      </w:r>
      <w:r w:rsidR="00FC3CD7">
        <w:t xml:space="preserve">Additional material is covered in the </w:t>
      </w:r>
      <w:r w:rsidR="00FC3CD7">
        <w:rPr>
          <w:b/>
          <w:bCs/>
        </w:rPr>
        <w:t xml:space="preserve">Understanding </w:t>
      </w:r>
      <w:r w:rsidR="00FC3CD7">
        <w:rPr>
          <w:b/>
          <w:bCs/>
        </w:rPr>
        <w:t>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w:t>
      </w:r>
      <w:r>
        <w:t>toward</w:t>
      </w:r>
      <w:r>
        <w:t xml:space="preserve">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674F9E3D" w14:textId="5B99AC14" w:rsidR="00FC3CD7" w:rsidRPr="008B38E2" w:rsidRDefault="00FC3CD7" w:rsidP="00FC3CD7">
      <w:pPr>
        <w:tabs>
          <w:tab w:val="left" w:pos="2160"/>
        </w:tabs>
        <w:rPr>
          <w:color w:val="0070C0"/>
        </w:rPr>
      </w:pPr>
      <w:r w:rsidRPr="008B38E2">
        <w:rPr>
          <w:color w:val="0070C0"/>
        </w:rPr>
        <w:t>[</w:t>
      </w:r>
      <w:r>
        <w:rPr>
          <w:color w:val="0070C0"/>
        </w:rPr>
        <w:t>Implementation</w:t>
      </w:r>
      <w:r w:rsidRPr="008B38E2">
        <w:rPr>
          <w:color w:val="0070C0"/>
        </w:rPr>
        <w:t>-</w:t>
      </w:r>
      <w:r w:rsidR="009A39A9">
        <w:rPr>
          <w:color w:val="0070C0"/>
        </w:rPr>
        <w:t>11</w:t>
      </w:r>
      <w:r w:rsidRPr="008B38E2">
        <w:rPr>
          <w:color w:val="0070C0"/>
        </w:rPr>
        <w:t>]</w:t>
      </w:r>
      <w:r w:rsidRPr="008B38E2">
        <w:rPr>
          <w:color w:val="0070C0"/>
        </w:rPr>
        <w:tab/>
      </w:r>
      <w:r w:rsidR="009A39A9">
        <w:rPr>
          <w:color w:val="0070C0"/>
        </w:rPr>
        <w:t>Implementation</w:t>
      </w:r>
      <w:r w:rsidR="009A39A9" w:rsidRPr="008B38E2">
        <w:rPr>
          <w:color w:val="0070C0"/>
        </w:rPr>
        <w:t xml:space="preserve"> </w:t>
      </w:r>
      <w:r w:rsidRPr="008B38E2">
        <w:rPr>
          <w:color w:val="0070C0"/>
        </w:rPr>
        <w:t>Phase Gate (</w:t>
      </w:r>
      <w:r>
        <w:rPr>
          <w:color w:val="0070C0"/>
        </w:rPr>
        <w:t>Implementation</w:t>
      </w:r>
      <w:r w:rsidRPr="008B38E2">
        <w:rPr>
          <w:color w:val="0070C0"/>
        </w:rPr>
        <w:t>-</w:t>
      </w:r>
      <w:r w:rsidR="009A39A9">
        <w:rPr>
          <w:color w:val="0070C0"/>
        </w:rPr>
        <w:t>11</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377330E3" w:rsidR="00C772EA" w:rsidRPr="002A3DCA" w:rsidRDefault="0037590F" w:rsidP="00C772EA">
      <w:pPr>
        <w:spacing w:after="240"/>
        <w:jc w:val="both"/>
        <w:rPr>
          <w:i/>
          <w:iCs/>
          <w:color w:val="4F6228" w:themeColor="accent3" w:themeShade="80"/>
        </w:rPr>
      </w:pPr>
      <w:r w:rsidRPr="0037590F">
        <w:rPr>
          <w:i/>
          <w:iCs/>
          <w:color w:val="4F6228" w:themeColor="accent3" w:themeShade="80"/>
        </w:rPr>
        <w:t>ISO/SAE 21434. A list of sources for cybersecurity monitoring is provided in clause 7.3.</w:t>
      </w:r>
    </w:p>
    <w:p w14:paraId="287EFA4B" w14:textId="64FB22FD"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w:t>
      </w:r>
      <w:r w:rsidR="007240AA">
        <w:t xml:space="preserve"> clause 8.3 “Cybersecurity Monitoring”</w:t>
      </w:r>
      <w:r>
        <w:t>.</w:t>
      </w:r>
    </w:p>
    <w:p w14:paraId="624B1123"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74DD56A2" w14:textId="77777777" w:rsidR="00BB6D29" w:rsidRPr="008B38E2" w:rsidRDefault="00BB6D29" w:rsidP="00BB6D29">
      <w:pPr>
        <w:tabs>
          <w:tab w:val="left" w:pos="2160"/>
        </w:tabs>
        <w:rPr>
          <w:color w:val="0070C0"/>
        </w:rPr>
      </w:pPr>
      <w:r w:rsidRPr="008B38E2">
        <w:rPr>
          <w:color w:val="0070C0"/>
        </w:rPr>
        <w:t>[Operation-1]</w:t>
      </w:r>
      <w:r w:rsidRPr="008B38E2">
        <w:rPr>
          <w:color w:val="0070C0"/>
        </w:rPr>
        <w:tab/>
        <w:t>Cybersecurity Incident Report (Operation-1.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w:t>
      </w:r>
      <w:r w:rsidR="00F9461A">
        <w:t>interactions between</w:t>
      </w:r>
      <w:r w:rsidR="00F9461A">
        <w:t xml:space="preserve">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09CD58"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The results of analysis and how to document it is described in [WP-07-04] Vulnerability analysis.</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108B3012" w:rsidR="0037590F" w:rsidRPr="002A3DCA" w:rsidRDefault="0037590F" w:rsidP="0037590F">
      <w:pPr>
        <w:spacing w:after="240"/>
        <w:jc w:val="both"/>
        <w:rPr>
          <w:i/>
          <w:iCs/>
          <w:color w:val="4F6228" w:themeColor="accent3" w:themeShade="80"/>
        </w:rPr>
      </w:pPr>
      <w:r w:rsidRPr="0037590F">
        <w:rPr>
          <w:i/>
          <w:iCs/>
          <w:color w:val="4F6228" w:themeColor="accent3" w:themeShade="80"/>
        </w:rPr>
        <w:t>ISO/SAE 21434 defines [WP-07-02] Results from the triage of cybersecurity information and [WP-07-04] Vulnerability Analysis. Both can be used as the baseline for the required reporting.</w:t>
      </w:r>
    </w:p>
    <w:p w14:paraId="690F903C" w14:textId="5BB150F4" w:rsidR="00795474" w:rsidRPr="008B38E2" w:rsidRDefault="00795474" w:rsidP="00795474">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41F0FC2F" w14:textId="06A9B01D" w:rsidR="00624FB6" w:rsidRDefault="00624FB6" w:rsidP="00624FB6">
      <w:pPr>
        <w:spacing w:after="240"/>
        <w:jc w:val="both"/>
      </w:pPr>
      <w:r>
        <w:t>It is presumed that this requirement has no bearing on certification with respect to cybersecurity as it speaks to the interaction between the approval authority and the manufacturer.</w:t>
      </w:r>
    </w:p>
    <w:p w14:paraId="3BC11AEB" w14:textId="77777777" w:rsidR="0051217A" w:rsidRPr="00847BF9" w:rsidRDefault="0051217A" w:rsidP="0051217A">
      <w:pPr>
        <w:pStyle w:val="Compact"/>
        <w:tabs>
          <w:tab w:val="left" w:pos="1350"/>
        </w:tabs>
        <w:jc w:val="both"/>
        <w:rPr>
          <w:rFonts w:ascii="Arial" w:hAnsi="Arial" w:cs="Arial"/>
          <w:sz w:val="22"/>
          <w:szCs w:val="22"/>
        </w:rPr>
      </w:pPr>
    </w:p>
    <w:p w14:paraId="6B2774F5" w14:textId="77777777" w:rsidR="00794FE2" w:rsidRPr="00847BF9" w:rsidRDefault="00794FE2" w:rsidP="000F063D">
      <w:pPr>
        <w:pStyle w:val="Compact"/>
        <w:tabs>
          <w:tab w:val="left" w:pos="1350"/>
        </w:tabs>
        <w:jc w:val="both"/>
        <w:rPr>
          <w:rFonts w:ascii="Arial" w:hAnsi="Arial" w:cs="Arial"/>
          <w:sz w:val="22"/>
          <w:szCs w:val="22"/>
        </w:rPr>
      </w:pPr>
    </w:p>
    <w:sectPr w:rsidR="00794FE2" w:rsidRPr="00847BF9"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C4644" w14:textId="77777777" w:rsidR="00A33598" w:rsidRDefault="00A33598" w:rsidP="006E1038">
      <w:r>
        <w:separator/>
      </w:r>
    </w:p>
  </w:endnote>
  <w:endnote w:type="continuationSeparator" w:id="0">
    <w:p w14:paraId="1CEABB79" w14:textId="77777777" w:rsidR="00A33598" w:rsidRDefault="00A33598"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BE46C" w14:textId="77777777" w:rsidR="00A33598" w:rsidRDefault="00A33598" w:rsidP="006E1038">
      <w:r>
        <w:separator/>
      </w:r>
    </w:p>
  </w:footnote>
  <w:footnote w:type="continuationSeparator" w:id="0">
    <w:p w14:paraId="0D4989EF" w14:textId="77777777" w:rsidR="00A33598" w:rsidRDefault="00A33598"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5"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1"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2"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E40DD"/>
    <w:multiLevelType w:val="hybridMultilevel"/>
    <w:tmpl w:val="35963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19"/>
  </w:num>
  <w:num w:numId="3" w16cid:durableId="1358390705">
    <w:abstractNumId w:val="16"/>
  </w:num>
  <w:num w:numId="4" w16cid:durableId="5852656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4"/>
  </w:num>
  <w:num w:numId="10" w16cid:durableId="709113212">
    <w:abstractNumId w:val="24"/>
  </w:num>
  <w:num w:numId="11" w16cid:durableId="608776652">
    <w:abstractNumId w:val="28"/>
  </w:num>
  <w:num w:numId="12" w16cid:durableId="507015420">
    <w:abstractNumId w:val="10"/>
  </w:num>
  <w:num w:numId="13" w16cid:durableId="1414473577">
    <w:abstractNumId w:val="2"/>
  </w:num>
  <w:num w:numId="14" w16cid:durableId="1563373707">
    <w:abstractNumId w:val="3"/>
  </w:num>
  <w:num w:numId="15" w16cid:durableId="1831483197">
    <w:abstractNumId w:val="31"/>
  </w:num>
  <w:num w:numId="16" w16cid:durableId="27996291">
    <w:abstractNumId w:val="7"/>
  </w:num>
  <w:num w:numId="17" w16cid:durableId="371923940">
    <w:abstractNumId w:val="17"/>
  </w:num>
  <w:num w:numId="18" w16cid:durableId="1243879723">
    <w:abstractNumId w:val="29"/>
  </w:num>
  <w:num w:numId="19" w16cid:durableId="1851794557">
    <w:abstractNumId w:val="11"/>
  </w:num>
  <w:num w:numId="20" w16cid:durableId="1241021013">
    <w:abstractNumId w:val="18"/>
  </w:num>
  <w:num w:numId="21" w16cid:durableId="73208303">
    <w:abstractNumId w:val="6"/>
  </w:num>
  <w:num w:numId="22" w16cid:durableId="398674878">
    <w:abstractNumId w:val="25"/>
  </w:num>
  <w:num w:numId="23" w16cid:durableId="617689069">
    <w:abstractNumId w:val="12"/>
  </w:num>
  <w:num w:numId="24" w16cid:durableId="1113473349">
    <w:abstractNumId w:val="13"/>
  </w:num>
  <w:num w:numId="25" w16cid:durableId="928079704">
    <w:abstractNumId w:val="8"/>
  </w:num>
  <w:num w:numId="26" w16cid:durableId="1222641137">
    <w:abstractNumId w:val="27"/>
  </w:num>
  <w:num w:numId="27" w16cid:durableId="1924027484">
    <w:abstractNumId w:val="5"/>
  </w:num>
  <w:num w:numId="28" w16cid:durableId="1040401147">
    <w:abstractNumId w:val="26"/>
  </w:num>
  <w:num w:numId="29" w16cid:durableId="1038702583">
    <w:abstractNumId w:val="20"/>
  </w:num>
  <w:num w:numId="30" w16cid:durableId="257056126">
    <w:abstractNumId w:val="23"/>
  </w:num>
  <w:num w:numId="31" w16cid:durableId="832572179">
    <w:abstractNumId w:val="22"/>
  </w:num>
  <w:num w:numId="32" w16cid:durableId="990985173">
    <w:abstractNumId w:val="32"/>
  </w:num>
  <w:num w:numId="33" w16cid:durableId="1160583189">
    <w:abstractNumId w:val="14"/>
  </w:num>
  <w:num w:numId="34" w16cid:durableId="316423178">
    <w:abstractNumId w:val="9"/>
  </w:num>
  <w:num w:numId="35" w16cid:durableId="1861696012">
    <w:abstractNumId w:val="33"/>
  </w:num>
  <w:num w:numId="36" w16cid:durableId="322587744">
    <w:abstractNumId w:val="21"/>
  </w:num>
  <w:num w:numId="37" w16cid:durableId="1753551090">
    <w:abstractNumId w:val="15"/>
  </w:num>
  <w:num w:numId="38" w16cid:durableId="1462841462">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3673B"/>
    <w:rsid w:val="00041659"/>
    <w:rsid w:val="000448B4"/>
    <w:rsid w:val="00051E50"/>
    <w:rsid w:val="00055EC9"/>
    <w:rsid w:val="00065CB7"/>
    <w:rsid w:val="000670D5"/>
    <w:rsid w:val="000703E1"/>
    <w:rsid w:val="00077431"/>
    <w:rsid w:val="000912C3"/>
    <w:rsid w:val="000954B2"/>
    <w:rsid w:val="00097A89"/>
    <w:rsid w:val="000B0974"/>
    <w:rsid w:val="000B3353"/>
    <w:rsid w:val="000C3BCA"/>
    <w:rsid w:val="000E2B01"/>
    <w:rsid w:val="000F063D"/>
    <w:rsid w:val="000F7BE0"/>
    <w:rsid w:val="0012202B"/>
    <w:rsid w:val="00145E08"/>
    <w:rsid w:val="00161BC9"/>
    <w:rsid w:val="00161D71"/>
    <w:rsid w:val="0017479C"/>
    <w:rsid w:val="00176265"/>
    <w:rsid w:val="00194CFB"/>
    <w:rsid w:val="001C082E"/>
    <w:rsid w:val="001C690B"/>
    <w:rsid w:val="001D02A2"/>
    <w:rsid w:val="002115C2"/>
    <w:rsid w:val="00212292"/>
    <w:rsid w:val="002262DC"/>
    <w:rsid w:val="00227659"/>
    <w:rsid w:val="00230E5D"/>
    <w:rsid w:val="0023650A"/>
    <w:rsid w:val="00240849"/>
    <w:rsid w:val="00240F4B"/>
    <w:rsid w:val="0024304F"/>
    <w:rsid w:val="00255652"/>
    <w:rsid w:val="00267F4B"/>
    <w:rsid w:val="00277C0C"/>
    <w:rsid w:val="00284899"/>
    <w:rsid w:val="00291CC4"/>
    <w:rsid w:val="002924C1"/>
    <w:rsid w:val="002A3DCA"/>
    <w:rsid w:val="002D6696"/>
    <w:rsid w:val="002E39FF"/>
    <w:rsid w:val="002E47CD"/>
    <w:rsid w:val="0030333A"/>
    <w:rsid w:val="003154CE"/>
    <w:rsid w:val="0034317F"/>
    <w:rsid w:val="00363A76"/>
    <w:rsid w:val="00365F82"/>
    <w:rsid w:val="0037590F"/>
    <w:rsid w:val="003839CF"/>
    <w:rsid w:val="00384B63"/>
    <w:rsid w:val="003910C6"/>
    <w:rsid w:val="003A21F4"/>
    <w:rsid w:val="003B569C"/>
    <w:rsid w:val="003C0DBA"/>
    <w:rsid w:val="003D09E1"/>
    <w:rsid w:val="003E2364"/>
    <w:rsid w:val="003E27AA"/>
    <w:rsid w:val="003E4AAC"/>
    <w:rsid w:val="003E7391"/>
    <w:rsid w:val="0041149E"/>
    <w:rsid w:val="004116AA"/>
    <w:rsid w:val="00421C7F"/>
    <w:rsid w:val="00423BFC"/>
    <w:rsid w:val="0042759D"/>
    <w:rsid w:val="00443741"/>
    <w:rsid w:val="00444041"/>
    <w:rsid w:val="00457725"/>
    <w:rsid w:val="00463CA2"/>
    <w:rsid w:val="004669B0"/>
    <w:rsid w:val="00472547"/>
    <w:rsid w:val="004766A9"/>
    <w:rsid w:val="00481C18"/>
    <w:rsid w:val="004A1885"/>
    <w:rsid w:val="004B2DD1"/>
    <w:rsid w:val="004C7EA3"/>
    <w:rsid w:val="004D5426"/>
    <w:rsid w:val="004F786D"/>
    <w:rsid w:val="0051217A"/>
    <w:rsid w:val="00553AE7"/>
    <w:rsid w:val="00555391"/>
    <w:rsid w:val="005669D2"/>
    <w:rsid w:val="0057348B"/>
    <w:rsid w:val="005858EE"/>
    <w:rsid w:val="00593F54"/>
    <w:rsid w:val="005D0BC1"/>
    <w:rsid w:val="005E2896"/>
    <w:rsid w:val="005E5EE6"/>
    <w:rsid w:val="005F426D"/>
    <w:rsid w:val="00601DC5"/>
    <w:rsid w:val="00601ECA"/>
    <w:rsid w:val="00604582"/>
    <w:rsid w:val="006053E6"/>
    <w:rsid w:val="00624FB6"/>
    <w:rsid w:val="0063372C"/>
    <w:rsid w:val="00633CEB"/>
    <w:rsid w:val="00647524"/>
    <w:rsid w:val="006504F3"/>
    <w:rsid w:val="006532A5"/>
    <w:rsid w:val="00655465"/>
    <w:rsid w:val="006554A9"/>
    <w:rsid w:val="00655E01"/>
    <w:rsid w:val="006664B1"/>
    <w:rsid w:val="006715CB"/>
    <w:rsid w:val="00677C03"/>
    <w:rsid w:val="00680BA3"/>
    <w:rsid w:val="0068355E"/>
    <w:rsid w:val="006A0488"/>
    <w:rsid w:val="006A3E12"/>
    <w:rsid w:val="006C0CB8"/>
    <w:rsid w:val="006D690B"/>
    <w:rsid w:val="006E1038"/>
    <w:rsid w:val="006E16C1"/>
    <w:rsid w:val="006E7ADC"/>
    <w:rsid w:val="006F2969"/>
    <w:rsid w:val="00711355"/>
    <w:rsid w:val="00722599"/>
    <w:rsid w:val="007240AA"/>
    <w:rsid w:val="00734CEC"/>
    <w:rsid w:val="0075251D"/>
    <w:rsid w:val="00756D97"/>
    <w:rsid w:val="007638A4"/>
    <w:rsid w:val="00773EAD"/>
    <w:rsid w:val="00787CDF"/>
    <w:rsid w:val="00794FE2"/>
    <w:rsid w:val="00795474"/>
    <w:rsid w:val="00795CCD"/>
    <w:rsid w:val="007975BD"/>
    <w:rsid w:val="007A02BD"/>
    <w:rsid w:val="007A464B"/>
    <w:rsid w:val="007B657E"/>
    <w:rsid w:val="007B7D8A"/>
    <w:rsid w:val="007B7DAF"/>
    <w:rsid w:val="007D5CF4"/>
    <w:rsid w:val="007D7C4E"/>
    <w:rsid w:val="007E05F2"/>
    <w:rsid w:val="007E3F11"/>
    <w:rsid w:val="00826C0C"/>
    <w:rsid w:val="00835F8C"/>
    <w:rsid w:val="00847BF9"/>
    <w:rsid w:val="0087411B"/>
    <w:rsid w:val="00895ABA"/>
    <w:rsid w:val="00895BCD"/>
    <w:rsid w:val="008B38E2"/>
    <w:rsid w:val="008E4EA9"/>
    <w:rsid w:val="00906D6F"/>
    <w:rsid w:val="00910666"/>
    <w:rsid w:val="009147EF"/>
    <w:rsid w:val="00932DA8"/>
    <w:rsid w:val="00945613"/>
    <w:rsid w:val="00956E25"/>
    <w:rsid w:val="0096292A"/>
    <w:rsid w:val="00965572"/>
    <w:rsid w:val="00981086"/>
    <w:rsid w:val="009965D7"/>
    <w:rsid w:val="009A2D59"/>
    <w:rsid w:val="009A39A9"/>
    <w:rsid w:val="009B5098"/>
    <w:rsid w:val="009D2FF1"/>
    <w:rsid w:val="009E4155"/>
    <w:rsid w:val="009F29E1"/>
    <w:rsid w:val="009F565C"/>
    <w:rsid w:val="00A23943"/>
    <w:rsid w:val="00A31CC0"/>
    <w:rsid w:val="00A33598"/>
    <w:rsid w:val="00A46585"/>
    <w:rsid w:val="00A478D8"/>
    <w:rsid w:val="00A804D2"/>
    <w:rsid w:val="00A91983"/>
    <w:rsid w:val="00AA38DB"/>
    <w:rsid w:val="00AA3908"/>
    <w:rsid w:val="00AA5BA8"/>
    <w:rsid w:val="00AA6162"/>
    <w:rsid w:val="00AC1DEF"/>
    <w:rsid w:val="00AE3C4F"/>
    <w:rsid w:val="00AF1D2E"/>
    <w:rsid w:val="00B13A80"/>
    <w:rsid w:val="00B37808"/>
    <w:rsid w:val="00B42171"/>
    <w:rsid w:val="00B446F0"/>
    <w:rsid w:val="00B6317A"/>
    <w:rsid w:val="00B73453"/>
    <w:rsid w:val="00B8637D"/>
    <w:rsid w:val="00BB6D29"/>
    <w:rsid w:val="00BC0575"/>
    <w:rsid w:val="00BC0797"/>
    <w:rsid w:val="00BC4688"/>
    <w:rsid w:val="00BC6BE7"/>
    <w:rsid w:val="00BD0C3F"/>
    <w:rsid w:val="00BD6752"/>
    <w:rsid w:val="00BD6CA1"/>
    <w:rsid w:val="00BF0960"/>
    <w:rsid w:val="00BF21A8"/>
    <w:rsid w:val="00C03917"/>
    <w:rsid w:val="00C06D0C"/>
    <w:rsid w:val="00C14CA9"/>
    <w:rsid w:val="00C16F76"/>
    <w:rsid w:val="00C358F9"/>
    <w:rsid w:val="00C47DC1"/>
    <w:rsid w:val="00C52C51"/>
    <w:rsid w:val="00C57526"/>
    <w:rsid w:val="00C7312F"/>
    <w:rsid w:val="00C772EA"/>
    <w:rsid w:val="00C80C45"/>
    <w:rsid w:val="00C91A5B"/>
    <w:rsid w:val="00C935AB"/>
    <w:rsid w:val="00CA6212"/>
    <w:rsid w:val="00CA70B8"/>
    <w:rsid w:val="00CB5139"/>
    <w:rsid w:val="00CD2C64"/>
    <w:rsid w:val="00CD6878"/>
    <w:rsid w:val="00CD6DBF"/>
    <w:rsid w:val="00CE0946"/>
    <w:rsid w:val="00CF2047"/>
    <w:rsid w:val="00CF20EE"/>
    <w:rsid w:val="00D01BF9"/>
    <w:rsid w:val="00D02C21"/>
    <w:rsid w:val="00D0600E"/>
    <w:rsid w:val="00D20538"/>
    <w:rsid w:val="00D34BC6"/>
    <w:rsid w:val="00D355F8"/>
    <w:rsid w:val="00D437F6"/>
    <w:rsid w:val="00D47719"/>
    <w:rsid w:val="00D67486"/>
    <w:rsid w:val="00D72E36"/>
    <w:rsid w:val="00DA0FA7"/>
    <w:rsid w:val="00DA18A8"/>
    <w:rsid w:val="00DA3E20"/>
    <w:rsid w:val="00DB6E63"/>
    <w:rsid w:val="00DC5019"/>
    <w:rsid w:val="00DD4C72"/>
    <w:rsid w:val="00E014D0"/>
    <w:rsid w:val="00E04145"/>
    <w:rsid w:val="00E42E14"/>
    <w:rsid w:val="00E42E29"/>
    <w:rsid w:val="00E90BA2"/>
    <w:rsid w:val="00E9297A"/>
    <w:rsid w:val="00E92FD7"/>
    <w:rsid w:val="00EA05CF"/>
    <w:rsid w:val="00EA0D01"/>
    <w:rsid w:val="00EA1392"/>
    <w:rsid w:val="00EA49CD"/>
    <w:rsid w:val="00EC0CAB"/>
    <w:rsid w:val="00F2733D"/>
    <w:rsid w:val="00F31AB9"/>
    <w:rsid w:val="00F3606A"/>
    <w:rsid w:val="00F42E9E"/>
    <w:rsid w:val="00F4533B"/>
    <w:rsid w:val="00F5344A"/>
    <w:rsid w:val="00F67186"/>
    <w:rsid w:val="00F768D1"/>
    <w:rsid w:val="00F85F54"/>
    <w:rsid w:val="00F939B5"/>
    <w:rsid w:val="00F9461A"/>
    <w:rsid w:val="00FA45F2"/>
    <w:rsid w:val="00FB1162"/>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E29"/>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6700</Words>
  <Characters>40205</Characters>
  <Application>Microsoft Office Word</Application>
  <DocSecurity>0</DocSecurity>
  <Lines>1546</Lines>
  <Paragraphs>1172</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45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Wilson, Charles</cp:lastModifiedBy>
  <cp:revision>3</cp:revision>
  <cp:lastPrinted>2022-07-28T14:49:00Z</cp:lastPrinted>
  <dcterms:created xsi:type="dcterms:W3CDTF">2022-07-29T15:58:00Z</dcterms:created>
  <dcterms:modified xsi:type="dcterms:W3CDTF">2022-07-29T15:58:00Z</dcterms:modified>
  <cp:category/>
</cp:coreProperties>
</file>